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CC83E" w14:textId="53B0D058" w:rsidR="003217DA" w:rsidRPr="003217DA" w:rsidRDefault="005E38C4" w:rsidP="003217DA">
      <w:pPr>
        <w:jc w:val="center"/>
        <w:rPr>
          <w:b/>
          <w:sz w:val="32"/>
        </w:rPr>
      </w:pPr>
      <w:r>
        <w:rPr>
          <w:b/>
          <w:sz w:val="32"/>
        </w:rPr>
        <w:t xml:space="preserve">Education Above All | </w:t>
      </w:r>
      <w:r w:rsidR="00171083">
        <w:rPr>
          <w:b/>
          <w:sz w:val="32"/>
        </w:rPr>
        <w:t>Potential Partner</w:t>
      </w:r>
      <w:r w:rsidR="00FE0451">
        <w:rPr>
          <w:b/>
          <w:sz w:val="32"/>
        </w:rPr>
        <w:t xml:space="preserve"> Inquiry Form</w:t>
      </w:r>
    </w:p>
    <w:p w14:paraId="19193AA0" w14:textId="77777777" w:rsidR="00CF0787" w:rsidRPr="009037FD" w:rsidRDefault="003217DA" w:rsidP="00CF0787">
      <w:pPr>
        <w:spacing w:after="0" w:line="240" w:lineRule="auto"/>
        <w:jc w:val="center"/>
        <w:rPr>
          <w:b/>
          <w:color w:val="C00000"/>
          <w:sz w:val="24"/>
          <w:szCs w:val="18"/>
        </w:rPr>
      </w:pPr>
      <w:r w:rsidRPr="009037FD">
        <w:rPr>
          <w:b/>
          <w:color w:val="C00000"/>
          <w:sz w:val="24"/>
          <w:szCs w:val="18"/>
        </w:rPr>
        <w:t xml:space="preserve">Please </w:t>
      </w:r>
      <w:r w:rsidR="00CF0787" w:rsidRPr="009037FD">
        <w:rPr>
          <w:b/>
          <w:color w:val="C00000"/>
          <w:sz w:val="24"/>
          <w:szCs w:val="18"/>
        </w:rPr>
        <w:t>complete</w:t>
      </w:r>
      <w:r w:rsidRPr="009037FD">
        <w:rPr>
          <w:b/>
          <w:color w:val="C00000"/>
          <w:sz w:val="24"/>
          <w:szCs w:val="18"/>
        </w:rPr>
        <w:t xml:space="preserve"> this form </w:t>
      </w:r>
      <w:r w:rsidR="00CF0787" w:rsidRPr="009037FD">
        <w:rPr>
          <w:b/>
          <w:color w:val="C00000"/>
          <w:sz w:val="24"/>
          <w:szCs w:val="18"/>
        </w:rPr>
        <w:t xml:space="preserve">and </w:t>
      </w:r>
      <w:r w:rsidRPr="009037FD">
        <w:rPr>
          <w:b/>
          <w:color w:val="C00000"/>
          <w:sz w:val="24"/>
          <w:szCs w:val="18"/>
        </w:rPr>
        <w:t>send it to</w:t>
      </w:r>
      <w:r w:rsidR="005E38C4" w:rsidRPr="009037FD">
        <w:rPr>
          <w:b/>
          <w:color w:val="C00000"/>
          <w:sz w:val="24"/>
          <w:szCs w:val="18"/>
        </w:rPr>
        <w:t xml:space="preserve"> the </w:t>
      </w:r>
      <w:r w:rsidR="00CF0787" w:rsidRPr="009037FD">
        <w:rPr>
          <w:b/>
          <w:color w:val="C00000"/>
          <w:sz w:val="24"/>
          <w:szCs w:val="18"/>
        </w:rPr>
        <w:t>relevant</w:t>
      </w:r>
      <w:r w:rsidR="005E38C4" w:rsidRPr="009037FD">
        <w:rPr>
          <w:b/>
          <w:color w:val="C00000"/>
          <w:sz w:val="24"/>
          <w:szCs w:val="18"/>
        </w:rPr>
        <w:t xml:space="preserve"> </w:t>
      </w:r>
      <w:proofErr w:type="spellStart"/>
      <w:r w:rsidR="005E38C4" w:rsidRPr="009037FD">
        <w:rPr>
          <w:b/>
          <w:color w:val="C00000"/>
          <w:sz w:val="24"/>
          <w:szCs w:val="18"/>
        </w:rPr>
        <w:t>programme</w:t>
      </w:r>
      <w:proofErr w:type="spellEnd"/>
      <w:r w:rsidR="005E38C4" w:rsidRPr="009037FD">
        <w:rPr>
          <w:b/>
          <w:color w:val="C00000"/>
          <w:sz w:val="24"/>
          <w:szCs w:val="18"/>
        </w:rPr>
        <w:t>(</w:t>
      </w:r>
      <w:r w:rsidR="009F41B9" w:rsidRPr="009037FD">
        <w:rPr>
          <w:b/>
          <w:color w:val="C00000"/>
          <w:sz w:val="24"/>
          <w:szCs w:val="18"/>
        </w:rPr>
        <w:t>s)</w:t>
      </w:r>
    </w:p>
    <w:p w14:paraId="49EBCC86" w14:textId="77777777" w:rsidR="00CF0787" w:rsidRPr="00CF0787" w:rsidRDefault="00CF0787" w:rsidP="00CF0787">
      <w:pPr>
        <w:spacing w:after="0" w:line="240" w:lineRule="auto"/>
        <w:jc w:val="center"/>
        <w:rPr>
          <w:b/>
          <w:color w:val="C00000"/>
          <w:szCs w:val="16"/>
        </w:rPr>
      </w:pPr>
    </w:p>
    <w:tbl>
      <w:tblPr>
        <w:tblStyle w:val="TableGrid"/>
        <w:tblW w:w="10804" w:type="dxa"/>
        <w:tblInd w:w="-815" w:type="dxa"/>
        <w:tblLook w:val="04A0" w:firstRow="1" w:lastRow="0" w:firstColumn="1" w:lastColumn="0" w:noHBand="0" w:noVBand="1"/>
      </w:tblPr>
      <w:tblGrid>
        <w:gridCol w:w="5333"/>
        <w:gridCol w:w="5471"/>
      </w:tblGrid>
      <w:tr w:rsidR="00E829A1" w:rsidRPr="00171083" w14:paraId="089ED924" w14:textId="77777777" w:rsidTr="00C7540C">
        <w:trPr>
          <w:trHeight w:val="54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3A67742E" w14:textId="77777777" w:rsidR="00E829A1" w:rsidRDefault="00E829A1" w:rsidP="005E38C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0E4DFB">
              <w:rPr>
                <w:rFonts w:ascii="Arial" w:hAnsi="Arial" w:cs="Arial"/>
                <w:b/>
                <w:bCs/>
                <w:lang w:val="en-GB"/>
              </w:rPr>
              <w:t xml:space="preserve">Note: </w:t>
            </w:r>
            <w:r w:rsidRPr="00C941B2">
              <w:rPr>
                <w:rFonts w:ascii="Arial" w:hAnsi="Arial" w:cs="Arial"/>
                <w:b/>
                <w:bCs/>
                <w:lang w:val="en-GB"/>
              </w:rPr>
              <w:t xml:space="preserve">EAA welcomes submissions that align with more than one of its programmes. We encourage potential partners to review EAA’s areas of work alongside partnership criteria on our website </w:t>
            </w:r>
            <w:r>
              <w:rPr>
                <w:rFonts w:ascii="Arial" w:hAnsi="Arial" w:cs="Arial"/>
                <w:b/>
                <w:bCs/>
                <w:lang w:val="en-GB"/>
              </w:rPr>
              <w:t>to determine the areas of alignment.</w:t>
            </w:r>
          </w:p>
          <w:p w14:paraId="50F95781" w14:textId="31B7BBFF" w:rsidR="00481BA7" w:rsidRPr="005E2159" w:rsidRDefault="00481BA7" w:rsidP="00481BA7">
            <w:pPr>
              <w:rPr>
                <w:rFonts w:ascii="Comic Sans MS" w:eastAsia="Times New Roman" w:hAnsi="Comic Sans MS" w:cs="Arial"/>
                <w:b/>
                <w:bCs/>
              </w:rPr>
            </w:pPr>
          </w:p>
        </w:tc>
      </w:tr>
      <w:tr w:rsidR="00481BA7" w:rsidRPr="00171083" w14:paraId="2BD8F81B" w14:textId="77777777" w:rsidTr="00C7540C">
        <w:trPr>
          <w:trHeight w:val="54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C00000"/>
          </w:tcPr>
          <w:p w14:paraId="7AD0805A" w14:textId="42909FAE" w:rsidR="00481BA7" w:rsidRDefault="00481BA7" w:rsidP="00B9294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w did you hear about EAA?</w:t>
            </w:r>
          </w:p>
        </w:tc>
      </w:tr>
      <w:tr w:rsidR="00481BA7" w:rsidRPr="00171083" w14:paraId="11EB5255" w14:textId="77777777" w:rsidTr="005F79FD">
        <w:trPr>
          <w:trHeight w:val="54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auto"/>
          </w:tcPr>
          <w:p w14:paraId="2EDB1E58" w14:textId="648F4A8D" w:rsidR="0007553B" w:rsidRPr="009F7D12" w:rsidRDefault="000C54F8" w:rsidP="0007553B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62722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5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7553B" w:rsidRPr="00D74099">
              <w:rPr>
                <w:rFonts w:ascii="Arial" w:hAnsi="Arial" w:cs="Arial"/>
              </w:rPr>
              <w:t xml:space="preserve"> </w:t>
            </w:r>
            <w:r w:rsidR="005F79FD">
              <w:rPr>
                <w:rFonts w:ascii="Arial" w:hAnsi="Arial" w:cs="Arial"/>
              </w:rPr>
              <w:t>QFFD</w:t>
            </w:r>
          </w:p>
          <w:p w14:paraId="380BA39A" w14:textId="108F5F2A" w:rsidR="0007553B" w:rsidRPr="009F7D12" w:rsidRDefault="000C54F8" w:rsidP="0007553B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313833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5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7553B" w:rsidRPr="00D74099">
              <w:rPr>
                <w:rFonts w:ascii="Arial" w:hAnsi="Arial" w:cs="Arial"/>
              </w:rPr>
              <w:t xml:space="preserve"> </w:t>
            </w:r>
            <w:r w:rsidR="005F79FD">
              <w:rPr>
                <w:rFonts w:ascii="Arial" w:hAnsi="Arial" w:cs="Arial"/>
              </w:rPr>
              <w:t>EAA</w:t>
            </w:r>
          </w:p>
          <w:p w14:paraId="492D61A8" w14:textId="413FED6A" w:rsidR="0007553B" w:rsidRPr="009F7D12" w:rsidRDefault="000C54F8" w:rsidP="0007553B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662976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5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7553B" w:rsidRPr="00D74099">
              <w:rPr>
                <w:rFonts w:ascii="Arial" w:hAnsi="Arial" w:cs="Arial"/>
              </w:rPr>
              <w:t xml:space="preserve"> </w:t>
            </w:r>
            <w:r w:rsidR="005F79FD">
              <w:rPr>
                <w:rFonts w:ascii="Arial" w:hAnsi="Arial" w:cs="Arial"/>
              </w:rPr>
              <w:t>Social Media</w:t>
            </w:r>
            <w:r w:rsidR="0007553B">
              <w:rPr>
                <w:rFonts w:ascii="Arial" w:hAnsi="Arial" w:cs="Arial"/>
              </w:rPr>
              <w:t xml:space="preserve"> </w:t>
            </w:r>
          </w:p>
          <w:p w14:paraId="15328E16" w14:textId="04377516" w:rsidR="0007553B" w:rsidRPr="005F79FD" w:rsidRDefault="000C54F8" w:rsidP="00481BA7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636491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5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7553B" w:rsidRPr="00D74099">
              <w:rPr>
                <w:rFonts w:ascii="Arial" w:hAnsi="Arial" w:cs="Arial"/>
              </w:rPr>
              <w:t xml:space="preserve"> </w:t>
            </w:r>
            <w:r w:rsidR="005F79FD">
              <w:rPr>
                <w:rFonts w:ascii="Arial" w:hAnsi="Arial" w:cs="Arial"/>
              </w:rPr>
              <w:t>Word of Mouth</w:t>
            </w:r>
          </w:p>
          <w:p w14:paraId="3EAA7298" w14:textId="4AF09894" w:rsidR="00481BA7" w:rsidRPr="009F7D12" w:rsidRDefault="000C54F8" w:rsidP="00481BA7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39145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A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81BA7" w:rsidRPr="00D74099">
              <w:rPr>
                <w:rFonts w:ascii="Arial" w:hAnsi="Arial" w:cs="Arial"/>
              </w:rPr>
              <w:t xml:space="preserve"> </w:t>
            </w:r>
            <w:r w:rsidR="005F79FD">
              <w:rPr>
                <w:rFonts w:ascii="Arial" w:hAnsi="Arial" w:cs="Arial"/>
              </w:rPr>
              <w:t>EAA Partners</w:t>
            </w:r>
          </w:p>
          <w:p w14:paraId="2BFB0AFC" w14:textId="164C238F" w:rsidR="00481BA7" w:rsidRPr="009F7D12" w:rsidRDefault="000C54F8" w:rsidP="00481BA7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23573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A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81BA7" w:rsidRPr="00D74099">
              <w:rPr>
                <w:rFonts w:ascii="Arial" w:hAnsi="Arial" w:cs="Arial"/>
              </w:rPr>
              <w:t xml:space="preserve"> </w:t>
            </w:r>
            <w:r w:rsidR="00481BA7">
              <w:rPr>
                <w:rFonts w:ascii="Arial" w:hAnsi="Arial" w:cs="Arial"/>
              </w:rPr>
              <w:t xml:space="preserve">Other </w:t>
            </w:r>
            <w:r w:rsidR="00481BA7" w:rsidRPr="00B23633">
              <w:rPr>
                <w:rFonts w:ascii="Arial" w:hAnsi="Arial" w:cs="Arial"/>
              </w:rPr>
              <w:t xml:space="preserve"> </w:t>
            </w:r>
            <w:r w:rsidR="00481BA7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481BA7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481BA7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481BA7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481BA7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</w:t>
            </w:r>
            <w:proofErr w:type="gramStart"/>
            <w:r w:rsidR="00481BA7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 w:rsidR="00481BA7" w:rsidRPr="00B23633">
              <w:rPr>
                <w:rFonts w:ascii="Arial" w:hAnsi="Arial" w:cs="Arial"/>
                <w:szCs w:val="24"/>
                <w:highlight w:val="lightGray"/>
              </w:rPr>
              <w:t xml:space="preserve"> ]</w:t>
            </w:r>
            <w:proofErr w:type="gramEnd"/>
            <w:r w:rsidR="00481BA7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3DB2DD94" w14:textId="77777777" w:rsidR="00481BA7" w:rsidRDefault="00481BA7" w:rsidP="00B9294E">
            <w:pPr>
              <w:rPr>
                <w:rFonts w:ascii="Arial" w:hAnsi="Arial" w:cs="Arial"/>
                <w:b/>
              </w:rPr>
            </w:pPr>
          </w:p>
        </w:tc>
      </w:tr>
      <w:tr w:rsidR="00E829A1" w:rsidRPr="00171083" w14:paraId="0B990CF9" w14:textId="77777777" w:rsidTr="00C7540C">
        <w:trPr>
          <w:trHeight w:val="54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C00000"/>
          </w:tcPr>
          <w:p w14:paraId="19451DE8" w14:textId="77777777" w:rsidR="00E829A1" w:rsidRPr="00B9294E" w:rsidRDefault="00E829A1" w:rsidP="00B9294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 Contact Information</w:t>
            </w:r>
          </w:p>
        </w:tc>
      </w:tr>
      <w:tr w:rsidR="00E829A1" w:rsidRPr="00171083" w14:paraId="67A87E42" w14:textId="77777777" w:rsidTr="00C7540C">
        <w:trPr>
          <w:trHeight w:val="494"/>
        </w:trPr>
        <w:tc>
          <w:tcPr>
            <w:tcW w:w="1080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09936F12" w14:textId="1FBD5364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Organization</w:t>
            </w:r>
            <w:r w:rsidRPr="00B23633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          </w:t>
            </w:r>
            <w:r w:rsidRPr="00B23633"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 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7818CB5E" w14:textId="22D6A67A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 w:rsidRPr="00B23633">
              <w:rPr>
                <w:rFonts w:ascii="Arial" w:hAnsi="Arial" w:cs="Arial"/>
              </w:rPr>
              <w:t xml:space="preserve">Organization Email Address: </w:t>
            </w:r>
            <w:r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6A3EE070" w14:textId="51BB6B0F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 w:rsidRPr="00B23633">
              <w:rPr>
                <w:rFonts w:ascii="Arial" w:hAnsi="Arial" w:cs="Arial"/>
              </w:rPr>
              <w:t>Organization Address:</w:t>
            </w:r>
            <w:r>
              <w:rPr>
                <w:rFonts w:ascii="Arial" w:hAnsi="Arial" w:cs="Arial"/>
              </w:rPr>
              <w:t xml:space="preserve">          </w:t>
            </w:r>
            <w:r w:rsidR="005E38C4"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09351C4E" w14:textId="745AFE58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 w:rsidRPr="00B23633">
              <w:rPr>
                <w:rFonts w:ascii="Arial" w:hAnsi="Arial" w:cs="Arial"/>
              </w:rPr>
              <w:t xml:space="preserve">Organization Phone Number: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Pr="00B23633">
              <w:rPr>
                <w:rFonts w:ascii="Arial" w:hAnsi="Arial" w:cs="Arial"/>
                <w:szCs w:val="24"/>
              </w:rPr>
              <w:t xml:space="preserve"> </w:t>
            </w:r>
          </w:p>
          <w:p w14:paraId="02458523" w14:textId="5D6DDA8E" w:rsidR="00E829A1" w:rsidRDefault="00E829A1" w:rsidP="005A6C34">
            <w:pPr>
              <w:spacing w:line="360" w:lineRule="auto"/>
              <w:rPr>
                <w:rFonts w:asciiTheme="minorBidi" w:hAnsiTheme="minorBidi"/>
                <w:szCs w:val="24"/>
              </w:rPr>
            </w:pPr>
            <w:r w:rsidRPr="00B23633">
              <w:rPr>
                <w:rFonts w:ascii="Arial" w:hAnsi="Arial" w:cs="Arial"/>
              </w:rPr>
              <w:t xml:space="preserve">Organization Website: </w:t>
            </w:r>
            <w:r>
              <w:rPr>
                <w:rFonts w:ascii="Arial" w:hAnsi="Arial" w:cs="Arial"/>
              </w:rPr>
              <w:t xml:space="preserve">      </w:t>
            </w:r>
            <w:r w:rsidR="005E38C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</w:t>
            </w:r>
            <w:r w:rsidR="005E38C4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>
              <w:rPr>
                <w:rFonts w:asciiTheme="minorBidi" w:hAnsiTheme="minorBidi"/>
                <w:szCs w:val="24"/>
              </w:rPr>
              <w:t xml:space="preserve"> </w:t>
            </w:r>
          </w:p>
          <w:p w14:paraId="639A18FD" w14:textId="77777777" w:rsidR="00E829A1" w:rsidRDefault="00E829A1" w:rsidP="006D1137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>Organization Social Media:</w:t>
            </w:r>
            <w:r w:rsidR="005E38C4">
              <w:rPr>
                <w:rFonts w:ascii="Arial" w:hAnsi="Arial" w:cs="Arial"/>
              </w:rPr>
              <w:t xml:space="preserve"> </w:t>
            </w:r>
            <w:r w:rsidR="008829CF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</w:t>
            </w:r>
            <w:r w:rsidR="005E38C4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558B9A3A" w14:textId="5C932440" w:rsidR="00D94F1B" w:rsidRPr="00D94F1B" w:rsidRDefault="00D94F1B" w:rsidP="006D1137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 xml:space="preserve">Any previous project with an EAA </w:t>
            </w:r>
            <w:proofErr w:type="spellStart"/>
            <w:proofErr w:type="gramStart"/>
            <w:r>
              <w:rPr>
                <w:rFonts w:ascii="Arial" w:hAnsi="Arial" w:cs="Arial"/>
              </w:rPr>
              <w:t>programme</w:t>
            </w:r>
            <w:proofErr w:type="spellEnd"/>
            <w:r>
              <w:rPr>
                <w:rFonts w:ascii="Arial" w:hAnsi="Arial" w:cs="Arial"/>
              </w:rPr>
              <w:t>?: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</w:tc>
      </w:tr>
      <w:tr w:rsidR="00E829A1" w:rsidRPr="00171083" w14:paraId="1D2116DA" w14:textId="77777777" w:rsidTr="00C7540C">
        <w:trPr>
          <w:trHeight w:val="101"/>
        </w:trPr>
        <w:tc>
          <w:tcPr>
            <w:tcW w:w="10804" w:type="dxa"/>
            <w:gridSpan w:val="2"/>
            <w:tcBorders>
              <w:top w:val="nil"/>
              <w:bottom w:val="nil"/>
            </w:tcBorders>
            <w:shd w:val="clear" w:color="auto" w:fill="C00000"/>
          </w:tcPr>
          <w:p w14:paraId="460085FD" w14:textId="77777777" w:rsidR="00E829A1" w:rsidRPr="007370B6" w:rsidRDefault="00E829A1" w:rsidP="007370B6">
            <w:pPr>
              <w:rPr>
                <w:rFonts w:ascii="Arial" w:hAnsi="Arial" w:cs="Arial"/>
                <w:b/>
              </w:rPr>
            </w:pPr>
            <w:r w:rsidRPr="007370B6">
              <w:rPr>
                <w:rFonts w:ascii="Arial" w:hAnsi="Arial" w:cs="Arial"/>
                <w:b/>
              </w:rPr>
              <w:t xml:space="preserve">Type of </w:t>
            </w:r>
            <w:r>
              <w:rPr>
                <w:rFonts w:ascii="Arial" w:hAnsi="Arial" w:cs="Arial"/>
                <w:b/>
              </w:rPr>
              <w:t>O</w:t>
            </w:r>
            <w:r w:rsidRPr="007370B6">
              <w:rPr>
                <w:rFonts w:ascii="Arial" w:hAnsi="Arial" w:cs="Arial"/>
                <w:b/>
              </w:rPr>
              <w:t xml:space="preserve">rganization </w:t>
            </w:r>
            <w:r w:rsidRPr="00965961">
              <w:rPr>
                <w:rFonts w:ascii="Arial" w:hAnsi="Arial" w:cs="Arial"/>
                <w:i/>
              </w:rPr>
              <w:t>(</w:t>
            </w:r>
            <w:r w:rsidRPr="005A6C34">
              <w:rPr>
                <w:rFonts w:ascii="Arial" w:hAnsi="Arial" w:cs="Arial"/>
                <w:i/>
              </w:rPr>
              <w:t>select all applicable</w:t>
            </w:r>
            <w:r>
              <w:rPr>
                <w:rFonts w:ascii="Arial" w:hAnsi="Arial" w:cs="Arial"/>
                <w:i/>
              </w:rPr>
              <w:t>)</w:t>
            </w:r>
          </w:p>
        </w:tc>
      </w:tr>
      <w:tr w:rsidR="00E829A1" w:rsidRPr="00171083" w14:paraId="2BE1D3BD" w14:textId="77777777" w:rsidTr="005C6405">
        <w:trPr>
          <w:trHeight w:val="759"/>
        </w:trPr>
        <w:tc>
          <w:tcPr>
            <w:tcW w:w="533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97657CE" w14:textId="333746D8" w:rsidR="00E829A1" w:rsidRPr="009F7D12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78032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National/Local NGO</w:t>
            </w:r>
          </w:p>
          <w:p w14:paraId="6C132C8F" w14:textId="6FF52C33" w:rsidR="00E829A1" w:rsidRPr="009F7D12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95067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INGO</w:t>
            </w:r>
          </w:p>
          <w:p w14:paraId="36A16907" w14:textId="75AED636" w:rsidR="00E829A1" w:rsidRPr="009F7D12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46554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Multilateral Organization</w:t>
            </w:r>
          </w:p>
          <w:p w14:paraId="1A015FAB" w14:textId="77777777" w:rsidR="00E829A1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85406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Bi-lateral Aid Organization</w:t>
            </w:r>
          </w:p>
          <w:p w14:paraId="496CD134" w14:textId="77777777" w:rsidR="00E829A1" w:rsidRDefault="000C54F8" w:rsidP="00B22FCC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945266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>
              <w:rPr>
                <w:rFonts w:ascii="Arial" w:hAnsi="Arial" w:cs="Arial"/>
              </w:rPr>
              <w:t>Financial</w:t>
            </w:r>
            <w:r w:rsidR="00E829A1" w:rsidRPr="007577A8">
              <w:rPr>
                <w:rFonts w:ascii="Arial" w:hAnsi="Arial" w:cs="Arial"/>
              </w:rPr>
              <w:t xml:space="preserve"> Institution</w:t>
            </w:r>
          </w:p>
          <w:p w14:paraId="69470DC7" w14:textId="153435A9" w:rsidR="00E829A1" w:rsidRPr="009F7D12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26958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 xml:space="preserve">Other (Specify)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</w:t>
            </w:r>
            <w:r w:rsidR="00E829A1">
              <w:rPr>
                <w:rFonts w:ascii="Arial" w:hAnsi="Arial" w:cs="Arial"/>
                <w:szCs w:val="24"/>
                <w:highlight w:val="lightGray"/>
              </w:rPr>
              <w:t xml:space="preserve">            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         </w:t>
            </w:r>
            <w:r w:rsidR="00E829A1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</w:tc>
        <w:tc>
          <w:tcPr>
            <w:tcW w:w="5471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2EF1353" w14:textId="38A8A5BD" w:rsidR="00E829A1" w:rsidRPr="009F7D12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41918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Foundation</w:t>
            </w:r>
          </w:p>
          <w:p w14:paraId="48C50B01" w14:textId="48BDC7AB" w:rsidR="00E829A1" w:rsidRPr="009F7D12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4173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 xml:space="preserve">Community Based Organization </w:t>
            </w:r>
          </w:p>
          <w:p w14:paraId="20FB47BF" w14:textId="78B68739" w:rsidR="00E829A1" w:rsidRDefault="000C54F8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9427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Faith Based Organization</w:t>
            </w:r>
          </w:p>
          <w:p w14:paraId="41F1FABF" w14:textId="77777777" w:rsidR="00E829A1" w:rsidRPr="009F7D12" w:rsidRDefault="000C54F8" w:rsidP="00B22FCC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02033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7577A8">
              <w:rPr>
                <w:rFonts w:ascii="Arial" w:hAnsi="Arial" w:cs="Arial"/>
              </w:rPr>
              <w:t>Academic/Training Institution</w:t>
            </w:r>
          </w:p>
          <w:p w14:paraId="0D6E8042" w14:textId="7B2D424E" w:rsidR="00E829A1" w:rsidRPr="009F7D12" w:rsidRDefault="000C54F8" w:rsidP="00B22FCC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43763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>
              <w:rPr>
                <w:rFonts w:ascii="Arial" w:hAnsi="Arial" w:cs="Arial"/>
              </w:rPr>
              <w:t>Private Sector</w:t>
            </w:r>
          </w:p>
          <w:p w14:paraId="4A43F383" w14:textId="2F998DCB" w:rsidR="00E829A1" w:rsidRPr="009F7D12" w:rsidRDefault="00E829A1" w:rsidP="009F7D12">
            <w:pPr>
              <w:spacing w:after="120"/>
              <w:rPr>
                <w:rFonts w:ascii="Arial" w:hAnsi="Arial" w:cs="Arial"/>
              </w:rPr>
            </w:pPr>
          </w:p>
        </w:tc>
      </w:tr>
      <w:tr w:rsidR="00E829A1" w:rsidRPr="00171083" w14:paraId="31301C61" w14:textId="77777777" w:rsidTr="00C7540C">
        <w:trPr>
          <w:trHeight w:val="759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1184C9C3" w14:textId="5C2573E3" w:rsidR="00E829A1" w:rsidRPr="004B13E4" w:rsidRDefault="00E829A1" w:rsidP="00170AFD">
            <w:pPr>
              <w:spacing w:after="60"/>
              <w:rPr>
                <w:rFonts w:ascii="Arial" w:hAnsi="Arial" w:cs="Arial"/>
              </w:rPr>
            </w:pPr>
            <w:r w:rsidRPr="00C7540C">
              <w:rPr>
                <w:rFonts w:ascii="Arial" w:hAnsi="Arial" w:cs="Arial"/>
                <w:b/>
                <w:bCs/>
              </w:rPr>
              <w:t xml:space="preserve">Which EAA </w:t>
            </w:r>
            <w:proofErr w:type="spellStart"/>
            <w:r w:rsidR="00FA7F14">
              <w:rPr>
                <w:rFonts w:ascii="Arial" w:hAnsi="Arial" w:cs="Arial"/>
                <w:b/>
                <w:bCs/>
              </w:rPr>
              <w:t>programme</w:t>
            </w:r>
            <w:proofErr w:type="spellEnd"/>
            <w:r w:rsidR="00FA7F14">
              <w:rPr>
                <w:rFonts w:ascii="Arial" w:hAnsi="Arial" w:cs="Arial"/>
                <w:b/>
                <w:bCs/>
              </w:rPr>
              <w:t xml:space="preserve">(s) </w:t>
            </w:r>
            <w:r w:rsidRPr="00C7540C">
              <w:rPr>
                <w:rFonts w:ascii="Arial" w:hAnsi="Arial" w:cs="Arial"/>
                <w:b/>
                <w:bCs/>
              </w:rPr>
              <w:t>are you interested in?</w:t>
            </w:r>
            <w:r>
              <w:rPr>
                <w:rFonts w:ascii="Arial" w:hAnsi="Arial" w:cs="Arial"/>
              </w:rPr>
              <w:t xml:space="preserve"> </w:t>
            </w:r>
            <w:r w:rsidRPr="00C7540C">
              <w:rPr>
                <w:rFonts w:ascii="Arial" w:hAnsi="Arial" w:cs="Arial"/>
                <w:b/>
                <w:bCs/>
              </w:rPr>
              <w:t>Choose ONLY those that are applicable</w:t>
            </w:r>
            <w:r w:rsidR="00846815">
              <w:rPr>
                <w:rFonts w:ascii="Arial" w:hAnsi="Arial" w:cs="Arial"/>
                <w:b/>
                <w:bCs/>
              </w:rPr>
              <w:t xml:space="preserve"> and indicate the estimated number of key beneficiaries for the proposed project</w:t>
            </w:r>
            <w:r w:rsidRPr="00C7540C">
              <w:rPr>
                <w:rFonts w:ascii="Arial" w:hAnsi="Arial" w:cs="Arial"/>
                <w:b/>
                <w:bCs/>
              </w:rPr>
              <w:t>.</w:t>
            </w:r>
            <w:r w:rsidR="00FA7F14">
              <w:rPr>
                <w:rFonts w:ascii="Arial" w:hAnsi="Arial" w:cs="Arial"/>
                <w:b/>
                <w:bCs/>
              </w:rPr>
              <w:t xml:space="preserve"> </w:t>
            </w:r>
            <w:r w:rsidR="00FA7F14">
              <w:rPr>
                <w:rFonts w:ascii="Arial" w:hAnsi="Arial" w:cs="Arial"/>
              </w:rPr>
              <w:t>(</w:t>
            </w:r>
            <w:proofErr w:type="gramStart"/>
            <w:r w:rsidR="00FA7F14">
              <w:rPr>
                <w:rFonts w:ascii="Arial" w:hAnsi="Arial" w:cs="Arial"/>
              </w:rPr>
              <w:t>please</w:t>
            </w:r>
            <w:proofErr w:type="gramEnd"/>
            <w:r w:rsidR="00FA7F14">
              <w:rPr>
                <w:rFonts w:ascii="Arial" w:hAnsi="Arial" w:cs="Arial"/>
              </w:rPr>
              <w:t xml:space="preserve"> refer to </w:t>
            </w:r>
            <w:proofErr w:type="spellStart"/>
            <w:r w:rsidR="00FA7F14">
              <w:rPr>
                <w:rFonts w:ascii="Arial" w:hAnsi="Arial" w:cs="Arial"/>
              </w:rPr>
              <w:t>programme</w:t>
            </w:r>
            <w:proofErr w:type="spellEnd"/>
            <w:r w:rsidR="00FA7F14">
              <w:rPr>
                <w:rFonts w:ascii="Arial" w:hAnsi="Arial" w:cs="Arial"/>
              </w:rPr>
              <w:t xml:space="preserve"> mandates and criteria)</w:t>
            </w:r>
          </w:p>
          <w:p w14:paraId="1D58BE8C" w14:textId="7092CB56" w:rsidR="0054228D" w:rsidRDefault="0054228D" w:rsidP="00170AFD">
            <w:pPr>
              <w:spacing w:after="60"/>
              <w:rPr>
                <w:rFonts w:ascii="Arial" w:hAnsi="Arial" w:cs="Arial"/>
                <w:b/>
                <w:bCs/>
              </w:rPr>
            </w:pPr>
          </w:p>
          <w:p w14:paraId="379597A5" w14:textId="0EE82564" w:rsidR="0054228D" w:rsidRDefault="000C54F8" w:rsidP="0054228D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84466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228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54228D" w:rsidRPr="00D74099">
              <w:rPr>
                <w:rFonts w:ascii="Arial" w:hAnsi="Arial" w:cs="Arial"/>
              </w:rPr>
              <w:t xml:space="preserve"> </w:t>
            </w:r>
            <w:hyperlink r:id="rId8" w:history="1">
              <w:r w:rsidR="0054228D" w:rsidRPr="005E38C4">
                <w:rPr>
                  <w:rStyle w:val="Hyperlink"/>
                  <w:rFonts w:ascii="Arial" w:hAnsi="Arial" w:cs="Arial"/>
                </w:rPr>
                <w:t xml:space="preserve">Al </w:t>
              </w:r>
              <w:proofErr w:type="spellStart"/>
              <w:r w:rsidR="0054228D" w:rsidRPr="005E38C4">
                <w:rPr>
                  <w:rStyle w:val="Hyperlink"/>
                  <w:rFonts w:ascii="Arial" w:hAnsi="Arial" w:cs="Arial"/>
                </w:rPr>
                <w:t>Fakhoora</w:t>
              </w:r>
              <w:proofErr w:type="spellEnd"/>
            </w:hyperlink>
            <w:r w:rsidR="0054228D">
              <w:rPr>
                <w:rFonts w:ascii="Arial" w:hAnsi="Arial" w:cs="Arial"/>
              </w:rPr>
              <w:t xml:space="preserve">:                                      </w:t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4556FF66" w14:textId="77777777" w:rsidR="0054228D" w:rsidRDefault="0054228D" w:rsidP="00170AFD">
            <w:pPr>
              <w:spacing w:after="60"/>
              <w:rPr>
                <w:rFonts w:ascii="Arial" w:hAnsi="Arial" w:cs="Arial"/>
              </w:rPr>
            </w:pPr>
          </w:p>
          <w:p w14:paraId="74025696" w14:textId="3AF04A82" w:rsidR="00E829A1" w:rsidRPr="009F7D12" w:rsidRDefault="000C54F8" w:rsidP="00FA7F14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54100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9" w:history="1">
              <w:r w:rsidR="00E829A1" w:rsidRPr="000148F5">
                <w:rPr>
                  <w:rStyle w:val="Hyperlink"/>
                  <w:rFonts w:ascii="Arial" w:hAnsi="Arial" w:cs="Arial"/>
                </w:rPr>
                <w:t>Educate A Child (EAC)</w:t>
              </w:r>
            </w:hyperlink>
            <w:r w:rsidR="00E80692">
              <w:rPr>
                <w:rFonts w:ascii="Arial" w:hAnsi="Arial" w:cs="Arial"/>
              </w:rPr>
              <w:t>:</w:t>
            </w:r>
            <w:r w:rsidR="00E829A1" w:rsidRPr="00CB7645">
              <w:rPr>
                <w:rFonts w:ascii="Arial" w:hAnsi="Arial" w:cs="Arial"/>
              </w:rPr>
              <w:t xml:space="preserve"> </w:t>
            </w:r>
            <w:r w:rsidR="00872075">
              <w:rPr>
                <w:rFonts w:ascii="Arial" w:hAnsi="Arial" w:cs="Arial"/>
              </w:rPr>
              <w:t xml:space="preserve">                     </w:t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6DC23828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3AF3CAE4" w14:textId="6DD2D5EB" w:rsidR="00E829A1" w:rsidRDefault="000C54F8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46400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0" w:history="1">
              <w:r w:rsidR="00E829A1" w:rsidRPr="005E38C4">
                <w:rPr>
                  <w:rStyle w:val="Hyperlink"/>
                  <w:rFonts w:ascii="Arial" w:hAnsi="Arial" w:cs="Arial"/>
                </w:rPr>
                <w:t>Reach Out To All (ROTA)</w:t>
              </w:r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          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3BA23866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39FAEFF2" w14:textId="49416863" w:rsidR="00E829A1" w:rsidRDefault="000C54F8" w:rsidP="006D1137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710494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1" w:history="1">
              <w:r w:rsidR="00E829A1" w:rsidRPr="005E38C4">
                <w:rPr>
                  <w:rStyle w:val="Hyperlink"/>
                  <w:rFonts w:ascii="Arial" w:hAnsi="Arial" w:cs="Arial"/>
                </w:rPr>
                <w:t>Protect Education in Insecurity and Conflict (PEIC)</w:t>
              </w:r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16231643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38766D98" w14:textId="74F27B8B" w:rsidR="00E829A1" w:rsidRDefault="000C54F8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68910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2" w:history="1">
              <w:proofErr w:type="spellStart"/>
              <w:r w:rsidR="00E829A1" w:rsidRPr="005E38C4">
                <w:rPr>
                  <w:rStyle w:val="Hyperlink"/>
                  <w:rFonts w:ascii="Arial" w:hAnsi="Arial" w:cs="Arial"/>
                </w:rPr>
                <w:t>Silatech</w:t>
              </w:r>
              <w:proofErr w:type="spellEnd"/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                                      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73E7C086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19861E6D" w14:textId="1427694D" w:rsidR="00E829A1" w:rsidRDefault="000C54F8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83583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3" w:history="1">
              <w:r w:rsidR="00E829A1" w:rsidRPr="005E38C4">
                <w:rPr>
                  <w:rStyle w:val="Hyperlink"/>
                  <w:rFonts w:ascii="Arial" w:hAnsi="Arial" w:cs="Arial"/>
                </w:rPr>
                <w:t>Innovation Development (ID)</w:t>
              </w:r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     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612BEFAC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0DAF0561" w14:textId="47C7966C" w:rsidR="00E829A1" w:rsidRPr="00CB7645" w:rsidRDefault="00E829A1" w:rsidP="006D11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rgeted country(</w:t>
            </w:r>
            <w:proofErr w:type="spellStart"/>
            <w:r>
              <w:rPr>
                <w:rFonts w:ascii="Arial" w:hAnsi="Arial" w:cs="Arial"/>
              </w:rPr>
              <w:t>ies</w:t>
            </w:r>
            <w:proofErr w:type="spellEnd"/>
            <w:r>
              <w:rPr>
                <w:rFonts w:ascii="Arial" w:hAnsi="Arial" w:cs="Arial"/>
              </w:rPr>
              <w:t xml:space="preserve">) for this project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</w:p>
          <w:p w14:paraId="51C311AE" w14:textId="577287C1" w:rsidR="00E829A1" w:rsidRDefault="00E829A1" w:rsidP="00136021">
            <w:pPr>
              <w:rPr>
                <w:rFonts w:ascii="Arial" w:hAnsi="Arial" w:cs="Arial"/>
              </w:rPr>
            </w:pPr>
          </w:p>
          <w:p w14:paraId="5FCEE88E" w14:textId="6E74DB78" w:rsidR="00846815" w:rsidRDefault="00846815" w:rsidP="001360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posed project duration: </w:t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1A2B0C03" w14:textId="77777777" w:rsidR="00846815" w:rsidRDefault="00846815" w:rsidP="00136021">
            <w:pPr>
              <w:rPr>
                <w:rFonts w:ascii="Arial" w:hAnsi="Arial" w:cs="Arial"/>
              </w:rPr>
            </w:pPr>
          </w:p>
          <w:p w14:paraId="00B1D05A" w14:textId="37074699" w:rsidR="00846815" w:rsidRDefault="00846815" w:rsidP="004B13E4">
            <w:pPr>
              <w:spacing w:after="60"/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8"/>
            </w:tblGrid>
            <w:tr w:rsidR="00DC1240" w14:paraId="6C5B8ADF" w14:textId="77777777">
              <w:tc>
                <w:tcPr>
                  <w:tcW w:w="10578" w:type="dxa"/>
                </w:tcPr>
                <w:p w14:paraId="56DE4417" w14:textId="77777777" w:rsidR="00DC1240" w:rsidRDefault="00DC1240" w:rsidP="004B13E4">
                  <w:pPr>
                    <w:spacing w:after="60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 xml:space="preserve">Provide a brief description of the proposed project </w:t>
                  </w:r>
                  <w:r>
                    <w:rPr>
                      <w:rFonts w:ascii="Arial" w:hAnsi="Arial" w:cs="Arial"/>
                    </w:rPr>
                    <w:t>(140 words)</w:t>
                  </w:r>
                  <w:r>
                    <w:rPr>
                      <w:rFonts w:ascii="Arial" w:hAnsi="Arial" w:cs="Arial"/>
                      <w:b/>
                      <w:bCs/>
                    </w:rPr>
                    <w:t>:</w:t>
                  </w:r>
                </w:p>
                <w:p w14:paraId="5282509D" w14:textId="285CBB02" w:rsidR="00DC1240" w:rsidRDefault="00DC1240" w:rsidP="004B13E4">
                  <w:pPr>
                    <w:spacing w:after="60"/>
                    <w:rPr>
                      <w:rFonts w:ascii="Arial" w:hAnsi="Arial" w:cs="Arial"/>
                    </w:rPr>
                  </w:pPr>
                </w:p>
              </w:tc>
            </w:tr>
          </w:tbl>
          <w:p w14:paraId="18C0A2BE" w14:textId="7FAD6FDE" w:rsidR="00DC1240" w:rsidRPr="00170AFD" w:rsidRDefault="00DC1240" w:rsidP="004B13E4">
            <w:pPr>
              <w:spacing w:after="60"/>
              <w:rPr>
                <w:rFonts w:ascii="Arial" w:hAnsi="Arial" w:cs="Arial"/>
              </w:rPr>
            </w:pPr>
          </w:p>
        </w:tc>
      </w:tr>
      <w:tr w:rsidR="00E829A1" w:rsidRPr="00171083" w14:paraId="5DB85F6C" w14:textId="77777777" w:rsidTr="00C7540C">
        <w:trPr>
          <w:trHeight w:val="413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6470FD75" w14:textId="0BD3E310" w:rsidR="00E829A1" w:rsidRPr="00313729" w:rsidRDefault="00E829A1" w:rsidP="009F7D12">
            <w:pPr>
              <w:rPr>
                <w:rFonts w:ascii="Arial" w:hAnsi="Arial" w:cs="Arial"/>
                <w:b/>
                <w:bCs/>
              </w:rPr>
            </w:pPr>
            <w:r w:rsidRPr="00313729">
              <w:rPr>
                <w:rFonts w:ascii="Arial" w:hAnsi="Arial" w:cs="Arial"/>
                <w:b/>
                <w:bCs/>
              </w:rPr>
              <w:lastRenderedPageBreak/>
              <w:t xml:space="preserve">We wish to know a little more about your organization’s </w:t>
            </w:r>
            <w:r w:rsidR="008829CF">
              <w:rPr>
                <w:rFonts w:ascii="Arial" w:hAnsi="Arial" w:cs="Arial"/>
                <w:b/>
                <w:bCs/>
              </w:rPr>
              <w:t xml:space="preserve">relevant </w:t>
            </w:r>
            <w:r w:rsidRPr="00313729">
              <w:rPr>
                <w:rFonts w:ascii="Arial" w:hAnsi="Arial" w:cs="Arial"/>
                <w:b/>
                <w:bCs/>
              </w:rPr>
              <w:t>experience. Kindly answer the following questions with</w:t>
            </w:r>
            <w:r>
              <w:rPr>
                <w:rFonts w:ascii="Arial" w:hAnsi="Arial" w:cs="Arial"/>
                <w:b/>
                <w:bCs/>
              </w:rPr>
              <w:t xml:space="preserve"> a</w:t>
            </w:r>
            <w:r w:rsidRPr="00313729">
              <w:rPr>
                <w:rFonts w:ascii="Arial" w:hAnsi="Arial" w:cs="Arial"/>
                <w:b/>
                <w:bCs/>
              </w:rPr>
              <w:t xml:space="preserve"> brief statement noting that each section has </w:t>
            </w:r>
            <w:r>
              <w:rPr>
                <w:rFonts w:ascii="Arial" w:hAnsi="Arial" w:cs="Arial"/>
                <w:b/>
                <w:bCs/>
              </w:rPr>
              <w:t xml:space="preserve">a </w:t>
            </w:r>
            <w:r w:rsidRPr="00313729">
              <w:rPr>
                <w:rFonts w:ascii="Arial" w:hAnsi="Arial" w:cs="Arial"/>
                <w:b/>
                <w:bCs/>
              </w:rPr>
              <w:t>word limit.</w:t>
            </w:r>
          </w:p>
        </w:tc>
      </w:tr>
      <w:tr w:rsidR="00E829A1" w:rsidRPr="00171083" w14:paraId="0B26EF73" w14:textId="77777777" w:rsidTr="00C7540C">
        <w:trPr>
          <w:trHeight w:val="262"/>
        </w:trPr>
        <w:tc>
          <w:tcPr>
            <w:tcW w:w="10804" w:type="dxa"/>
            <w:gridSpan w:val="2"/>
            <w:tcBorders>
              <w:top w:val="nil"/>
              <w:bottom w:val="nil"/>
            </w:tcBorders>
            <w:shd w:val="clear" w:color="auto" w:fill="C00000"/>
          </w:tcPr>
          <w:p w14:paraId="1DBD8869" w14:textId="77777777" w:rsidR="00E829A1" w:rsidRPr="00B9294E" w:rsidRDefault="00E829A1" w:rsidP="00B9294E">
            <w:pPr>
              <w:rPr>
                <w:rFonts w:ascii="Arial" w:hAnsi="Arial" w:cs="Arial"/>
                <w:b/>
              </w:rPr>
            </w:pPr>
            <w:r w:rsidRPr="00FE0451">
              <w:rPr>
                <w:rFonts w:ascii="Arial" w:hAnsi="Arial" w:cs="Arial"/>
                <w:b/>
                <w:color w:val="FFFFFF" w:themeColor="background1"/>
              </w:rPr>
              <w:t>Background Experience</w:t>
            </w:r>
          </w:p>
        </w:tc>
      </w:tr>
      <w:tr w:rsidR="00E829A1" w:rsidRPr="00B9294E" w14:paraId="60E217AA" w14:textId="77777777" w:rsidTr="00C7540C">
        <w:trPr>
          <w:trHeight w:val="518"/>
        </w:trPr>
        <w:tc>
          <w:tcPr>
            <w:tcW w:w="10804" w:type="dxa"/>
            <w:gridSpan w:val="2"/>
          </w:tcPr>
          <w:p w14:paraId="38E846A1" w14:textId="77777777" w:rsidR="00DC1240" w:rsidRDefault="00E829A1" w:rsidP="00DC1240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>Cite your</w:t>
            </w:r>
            <w:r w:rsidRPr="00170AFD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relevant </w:t>
            </w:r>
            <w:r w:rsidRPr="00170AFD">
              <w:rPr>
                <w:rFonts w:ascii="Arial" w:eastAsia="Times New Roman" w:hAnsi="Arial" w:cs="Arial"/>
              </w:rPr>
              <w:t xml:space="preserve">experience </w:t>
            </w:r>
            <w:r>
              <w:rPr>
                <w:rFonts w:ascii="Arial" w:eastAsia="Times New Roman" w:hAnsi="Arial" w:cs="Arial"/>
              </w:rPr>
              <w:t>with the areas of focus that you</w:t>
            </w:r>
            <w:r w:rsidR="008829CF">
              <w:rPr>
                <w:rFonts w:ascii="Arial" w:eastAsia="Times New Roman" w:hAnsi="Arial" w:cs="Arial"/>
              </w:rPr>
              <w:t>r organi</w:t>
            </w:r>
            <w:r w:rsidR="005E38C4">
              <w:rPr>
                <w:rFonts w:ascii="Arial" w:eastAsia="Times New Roman" w:hAnsi="Arial" w:cs="Arial"/>
              </w:rPr>
              <w:t>z</w:t>
            </w:r>
            <w:r w:rsidR="008829CF">
              <w:rPr>
                <w:rFonts w:ascii="Arial" w:eastAsia="Times New Roman" w:hAnsi="Arial" w:cs="Arial"/>
              </w:rPr>
              <w:t>ation</w:t>
            </w:r>
            <w:r>
              <w:rPr>
                <w:rFonts w:ascii="Arial" w:eastAsia="Times New Roman" w:hAnsi="Arial" w:cs="Arial"/>
              </w:rPr>
              <w:t xml:space="preserve"> ha</w:t>
            </w:r>
            <w:r w:rsidR="008829CF">
              <w:rPr>
                <w:rFonts w:ascii="Arial" w:eastAsia="Times New Roman" w:hAnsi="Arial" w:cs="Arial"/>
              </w:rPr>
              <w:t>s</w:t>
            </w:r>
            <w:r>
              <w:rPr>
                <w:rFonts w:ascii="Arial" w:eastAsia="Times New Roman" w:hAnsi="Arial" w:cs="Arial"/>
              </w:rPr>
              <w:t xml:space="preserve"> indicated for your proposed project</w:t>
            </w:r>
            <w:r w:rsidR="00DC1240">
              <w:rPr>
                <w:rFonts w:ascii="Arial" w:eastAsia="Times New Roman" w:hAnsi="Arial" w:cs="Arial"/>
              </w:rPr>
              <w:t xml:space="preserve"> </w:t>
            </w:r>
            <w:r w:rsidR="00DC1240">
              <w:rPr>
                <w:rFonts w:ascii="Arial" w:hAnsi="Arial" w:cs="Arial"/>
              </w:rPr>
              <w:t>{Maximum 200 words}</w:t>
            </w:r>
          </w:p>
          <w:p w14:paraId="772F1999" w14:textId="77777777" w:rsidR="00E829A1" w:rsidRDefault="00E829A1" w:rsidP="00515C0F">
            <w:pPr>
              <w:spacing w:after="120"/>
              <w:rPr>
                <w:rFonts w:ascii="Arial" w:eastAsia="Times New Roman" w:hAnsi="Arial" w:cs="Arial"/>
              </w:rPr>
            </w:pPr>
          </w:p>
          <w:p w14:paraId="3FA3A363" w14:textId="77777777" w:rsidR="00DC1240" w:rsidRDefault="00DC1240" w:rsidP="00515C0F">
            <w:pPr>
              <w:spacing w:after="120"/>
              <w:rPr>
                <w:rFonts w:ascii="Arial" w:eastAsia="Times New Roman" w:hAnsi="Arial" w:cs="Arial"/>
              </w:rPr>
            </w:pPr>
          </w:p>
          <w:p w14:paraId="46EBD89F" w14:textId="41EA65DB" w:rsidR="00DC1240" w:rsidRPr="00B9294E" w:rsidRDefault="00DC1240" w:rsidP="00515C0F">
            <w:pPr>
              <w:spacing w:after="120"/>
              <w:rPr>
                <w:rFonts w:ascii="Arial" w:eastAsia="Times New Roman" w:hAnsi="Arial" w:cs="Arial"/>
              </w:rPr>
            </w:pPr>
          </w:p>
        </w:tc>
      </w:tr>
      <w:tr w:rsidR="00E829A1" w:rsidRPr="00B9294E" w14:paraId="30B53FFA" w14:textId="77777777" w:rsidTr="00C7540C">
        <w:trPr>
          <w:trHeight w:val="314"/>
        </w:trPr>
        <w:tc>
          <w:tcPr>
            <w:tcW w:w="10804" w:type="dxa"/>
            <w:gridSpan w:val="2"/>
          </w:tcPr>
          <w:p w14:paraId="010B6EFE" w14:textId="77777777" w:rsidR="00DC1240" w:rsidRDefault="00DC1240" w:rsidP="00515C0F">
            <w:pPr>
              <w:spacing w:after="120"/>
              <w:rPr>
                <w:rFonts w:ascii="Arial" w:eastAsia="Times New Roman" w:hAnsi="Arial" w:cs="Arial"/>
              </w:rPr>
            </w:pPr>
          </w:p>
          <w:p w14:paraId="55797CCA" w14:textId="71DB319E" w:rsidR="00E829A1" w:rsidRPr="00B9294E" w:rsidRDefault="00E829A1" w:rsidP="00515C0F">
            <w:pPr>
              <w:spacing w:after="120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List of projects </w:t>
            </w:r>
            <w:r w:rsidR="008829CF">
              <w:rPr>
                <w:rFonts w:ascii="Arial" w:eastAsia="Times New Roman" w:hAnsi="Arial" w:cs="Arial"/>
              </w:rPr>
              <w:t xml:space="preserve">and the total number of beneficiaries supported for each, </w:t>
            </w:r>
            <w:r>
              <w:rPr>
                <w:rFonts w:ascii="Arial" w:eastAsia="Times New Roman" w:hAnsi="Arial" w:cs="Arial"/>
              </w:rPr>
              <w:t>that you</w:t>
            </w:r>
            <w:r w:rsidR="008829CF">
              <w:rPr>
                <w:rFonts w:ascii="Arial" w:eastAsia="Times New Roman" w:hAnsi="Arial" w:cs="Arial"/>
              </w:rPr>
              <w:t>r organization</w:t>
            </w:r>
            <w:r>
              <w:rPr>
                <w:rFonts w:ascii="Arial" w:eastAsia="Times New Roman" w:hAnsi="Arial" w:cs="Arial"/>
              </w:rPr>
              <w:t xml:space="preserve"> ha</w:t>
            </w:r>
            <w:r w:rsidR="008829CF">
              <w:rPr>
                <w:rFonts w:ascii="Arial" w:eastAsia="Times New Roman" w:hAnsi="Arial" w:cs="Arial"/>
              </w:rPr>
              <w:t>s</w:t>
            </w:r>
            <w:r>
              <w:rPr>
                <w:rFonts w:ascii="Arial" w:eastAsia="Times New Roman" w:hAnsi="Arial" w:cs="Arial"/>
              </w:rPr>
              <w:t xml:space="preserve"> implemented previously in similar contexts.</w:t>
            </w:r>
          </w:p>
        </w:tc>
      </w:tr>
      <w:tr w:rsidR="00E829A1" w:rsidRPr="00B9294E" w14:paraId="01499A30" w14:textId="77777777" w:rsidTr="00C7540C">
        <w:trPr>
          <w:trHeight w:val="1115"/>
        </w:trPr>
        <w:tc>
          <w:tcPr>
            <w:tcW w:w="10804" w:type="dxa"/>
            <w:gridSpan w:val="2"/>
          </w:tcPr>
          <w:tbl>
            <w:tblPr>
              <w:tblStyle w:val="TableGrid"/>
              <w:tblW w:w="0" w:type="auto"/>
              <w:tblInd w:w="19" w:type="dxa"/>
              <w:tblLook w:val="04A0" w:firstRow="1" w:lastRow="0" w:firstColumn="1" w:lastColumn="0" w:noHBand="0" w:noVBand="1"/>
            </w:tblPr>
            <w:tblGrid>
              <w:gridCol w:w="1111"/>
              <w:gridCol w:w="1541"/>
              <w:gridCol w:w="740"/>
              <w:gridCol w:w="855"/>
              <w:gridCol w:w="1305"/>
              <w:gridCol w:w="2317"/>
              <w:gridCol w:w="2670"/>
            </w:tblGrid>
            <w:tr w:rsidR="00E829A1" w14:paraId="2EB37B99" w14:textId="77777777" w:rsidTr="00C7540C">
              <w:trPr>
                <w:trHeight w:val="262"/>
              </w:trPr>
              <w:tc>
                <w:tcPr>
                  <w:tcW w:w="2652" w:type="dxa"/>
                  <w:gridSpan w:val="2"/>
                </w:tcPr>
                <w:p w14:paraId="3464378E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Project</w:t>
                  </w:r>
                </w:p>
              </w:tc>
              <w:tc>
                <w:tcPr>
                  <w:tcW w:w="1595" w:type="dxa"/>
                  <w:gridSpan w:val="2"/>
                </w:tcPr>
                <w:p w14:paraId="03B42558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Country</w:t>
                  </w:r>
                </w:p>
              </w:tc>
              <w:tc>
                <w:tcPr>
                  <w:tcW w:w="1305" w:type="dxa"/>
                </w:tcPr>
                <w:p w14:paraId="310963E2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Year</w:t>
                  </w:r>
                </w:p>
              </w:tc>
              <w:tc>
                <w:tcPr>
                  <w:tcW w:w="2317" w:type="dxa"/>
                </w:tcPr>
                <w:p w14:paraId="50499072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Type of Beneficiaries</w:t>
                  </w:r>
                </w:p>
              </w:tc>
              <w:tc>
                <w:tcPr>
                  <w:tcW w:w="2668" w:type="dxa"/>
                </w:tcPr>
                <w:p w14:paraId="313739DC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Number of Beneficiaries</w:t>
                  </w:r>
                </w:p>
              </w:tc>
            </w:tr>
            <w:tr w:rsidR="00E829A1" w14:paraId="5D14CA46" w14:textId="77777777" w:rsidTr="00C7540C">
              <w:trPr>
                <w:trHeight w:val="247"/>
              </w:trPr>
              <w:tc>
                <w:tcPr>
                  <w:tcW w:w="2652" w:type="dxa"/>
                  <w:gridSpan w:val="2"/>
                </w:tcPr>
                <w:p w14:paraId="36996BC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595" w:type="dxa"/>
                  <w:gridSpan w:val="2"/>
                </w:tcPr>
                <w:p w14:paraId="36C8B145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305" w:type="dxa"/>
                </w:tcPr>
                <w:p w14:paraId="4C458732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317" w:type="dxa"/>
                </w:tcPr>
                <w:p w14:paraId="22606EEB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668" w:type="dxa"/>
                </w:tcPr>
                <w:p w14:paraId="688BFA7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  <w:tr w:rsidR="00E829A1" w14:paraId="2B778810" w14:textId="77777777" w:rsidTr="00C7540C">
              <w:trPr>
                <w:trHeight w:val="262"/>
              </w:trPr>
              <w:tc>
                <w:tcPr>
                  <w:tcW w:w="2652" w:type="dxa"/>
                  <w:gridSpan w:val="2"/>
                  <w:tcBorders>
                    <w:bottom w:val="single" w:sz="4" w:space="0" w:color="auto"/>
                  </w:tcBorders>
                </w:tcPr>
                <w:p w14:paraId="01A0C2DD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595" w:type="dxa"/>
                  <w:gridSpan w:val="2"/>
                  <w:tcBorders>
                    <w:bottom w:val="single" w:sz="4" w:space="0" w:color="auto"/>
                  </w:tcBorders>
                </w:tcPr>
                <w:p w14:paraId="0F604D30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305" w:type="dxa"/>
                  <w:tcBorders>
                    <w:bottom w:val="single" w:sz="4" w:space="0" w:color="auto"/>
                  </w:tcBorders>
                </w:tcPr>
                <w:p w14:paraId="7C7DE70D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317" w:type="dxa"/>
                  <w:tcBorders>
                    <w:bottom w:val="single" w:sz="4" w:space="0" w:color="auto"/>
                  </w:tcBorders>
                </w:tcPr>
                <w:p w14:paraId="0515E76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668" w:type="dxa"/>
                  <w:tcBorders>
                    <w:bottom w:val="single" w:sz="4" w:space="0" w:color="auto"/>
                  </w:tcBorders>
                </w:tcPr>
                <w:p w14:paraId="345B3E73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  <w:tr w:rsidR="00E829A1" w14:paraId="5DE5721A" w14:textId="77777777" w:rsidTr="00C7540C">
              <w:trPr>
                <w:trHeight w:val="262"/>
              </w:trPr>
              <w:tc>
                <w:tcPr>
                  <w:tcW w:w="2652" w:type="dxa"/>
                  <w:gridSpan w:val="2"/>
                  <w:tcBorders>
                    <w:bottom w:val="single" w:sz="4" w:space="0" w:color="auto"/>
                  </w:tcBorders>
                </w:tcPr>
                <w:p w14:paraId="23AB8FD4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595" w:type="dxa"/>
                  <w:gridSpan w:val="2"/>
                  <w:tcBorders>
                    <w:bottom w:val="single" w:sz="4" w:space="0" w:color="auto"/>
                  </w:tcBorders>
                </w:tcPr>
                <w:p w14:paraId="07B96C7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305" w:type="dxa"/>
                  <w:tcBorders>
                    <w:bottom w:val="single" w:sz="4" w:space="0" w:color="auto"/>
                  </w:tcBorders>
                </w:tcPr>
                <w:p w14:paraId="6F82F0C3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317" w:type="dxa"/>
                  <w:tcBorders>
                    <w:bottom w:val="single" w:sz="4" w:space="0" w:color="auto"/>
                  </w:tcBorders>
                </w:tcPr>
                <w:p w14:paraId="0D5B5963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668" w:type="dxa"/>
                  <w:tcBorders>
                    <w:bottom w:val="single" w:sz="4" w:space="0" w:color="auto"/>
                  </w:tcBorders>
                </w:tcPr>
                <w:p w14:paraId="0480D7DA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  <w:tr w:rsidR="00E829A1" w14:paraId="2AABDFDA" w14:textId="77777777" w:rsidTr="00C7540C">
              <w:trPr>
                <w:trHeight w:val="262"/>
              </w:trPr>
              <w:tc>
                <w:tcPr>
                  <w:tcW w:w="111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6573A3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281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B6149F7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7147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E5F577A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</w:tbl>
          <w:p w14:paraId="1EB783D7" w14:textId="77777777" w:rsidR="00E829A1" w:rsidRPr="00B9294E" w:rsidRDefault="00E829A1" w:rsidP="00515C0F">
            <w:pPr>
              <w:rPr>
                <w:rFonts w:ascii="Arial" w:eastAsia="Times New Roman" w:hAnsi="Arial" w:cs="Arial"/>
              </w:rPr>
            </w:pPr>
          </w:p>
        </w:tc>
      </w:tr>
      <w:tr w:rsidR="00E829A1" w:rsidRPr="00B9294E" w14:paraId="24C3606D" w14:textId="77777777" w:rsidTr="00C7540C">
        <w:trPr>
          <w:trHeight w:val="260"/>
        </w:trPr>
        <w:tc>
          <w:tcPr>
            <w:tcW w:w="10804" w:type="dxa"/>
            <w:gridSpan w:val="2"/>
          </w:tcPr>
          <w:p w14:paraId="34E0999D" w14:textId="77777777" w:rsidR="005E38C4" w:rsidRDefault="005E38C4" w:rsidP="00515C0F"/>
          <w:p w14:paraId="7FACD70F" w14:textId="55ABA4DD" w:rsidR="00E829A1" w:rsidRPr="00B9294E" w:rsidRDefault="00E829A1" w:rsidP="00515C0F">
            <w:pPr>
              <w:rPr>
                <w:rFonts w:ascii="Arial" w:eastAsia="Times New Roman" w:hAnsi="Arial" w:cs="Arial"/>
              </w:rPr>
            </w:pPr>
            <w:r>
              <w:br w:type="page"/>
            </w:r>
            <w:r w:rsidRPr="00B9294E">
              <w:rPr>
                <w:rFonts w:ascii="Arial" w:hAnsi="Arial" w:cs="Arial"/>
                <w:b/>
              </w:rPr>
              <w:t>Partnership Contribution</w:t>
            </w:r>
          </w:p>
        </w:tc>
      </w:tr>
      <w:tr w:rsidR="00E829A1" w14:paraId="5AEF112C" w14:textId="77777777" w:rsidTr="00C7540C">
        <w:trPr>
          <w:trHeight w:val="80"/>
        </w:trPr>
        <w:tc>
          <w:tcPr>
            <w:tcW w:w="10804" w:type="dxa"/>
            <w:gridSpan w:val="2"/>
          </w:tcPr>
          <w:p w14:paraId="7656EBEB" w14:textId="02ABE9C6" w:rsidR="00E829A1" w:rsidRDefault="00E829A1" w:rsidP="00515C0F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EAA works in partnership with </w:t>
            </w:r>
            <w:r w:rsidRPr="003217DA">
              <w:rPr>
                <w:rFonts w:ascii="Arial" w:eastAsia="Times New Roman" w:hAnsi="Arial" w:cs="Arial"/>
              </w:rPr>
              <w:t>organization</w:t>
            </w:r>
            <w:r>
              <w:rPr>
                <w:rFonts w:ascii="Arial" w:eastAsia="Times New Roman" w:hAnsi="Arial" w:cs="Arial"/>
              </w:rPr>
              <w:t>s willing to contribute</w:t>
            </w:r>
            <w:r w:rsidRPr="003217DA">
              <w:rPr>
                <w:rFonts w:ascii="Arial" w:eastAsia="Times New Roman" w:hAnsi="Arial" w:cs="Arial"/>
              </w:rPr>
              <w:t xml:space="preserve"> at least 50% </w:t>
            </w:r>
            <w:r>
              <w:rPr>
                <w:rFonts w:ascii="Arial" w:eastAsia="Times New Roman" w:hAnsi="Arial" w:cs="Arial"/>
              </w:rPr>
              <w:t xml:space="preserve">of the </w:t>
            </w:r>
            <w:r w:rsidR="008829CF">
              <w:rPr>
                <w:rFonts w:ascii="Arial" w:eastAsia="Times New Roman" w:hAnsi="Arial" w:cs="Arial"/>
              </w:rPr>
              <w:t xml:space="preserve">total </w:t>
            </w:r>
            <w:r>
              <w:rPr>
                <w:rFonts w:ascii="Arial" w:eastAsia="Times New Roman" w:hAnsi="Arial" w:cs="Arial"/>
              </w:rPr>
              <w:t>project budget</w:t>
            </w:r>
            <w:r w:rsidR="00020116">
              <w:rPr>
                <w:rFonts w:ascii="Arial" w:eastAsia="Times New Roman" w:hAnsi="Arial" w:cs="Arial"/>
              </w:rPr>
              <w:t xml:space="preserve">, unless otherwise stated in the specific </w:t>
            </w:r>
            <w:proofErr w:type="spellStart"/>
            <w:r w:rsidR="00020116">
              <w:rPr>
                <w:rFonts w:ascii="Arial" w:eastAsia="Times New Roman" w:hAnsi="Arial" w:cs="Arial"/>
              </w:rPr>
              <w:t>programme</w:t>
            </w:r>
            <w:proofErr w:type="spellEnd"/>
            <w:r w:rsidR="00020116">
              <w:rPr>
                <w:rFonts w:ascii="Arial" w:eastAsia="Times New Roman" w:hAnsi="Arial" w:cs="Arial"/>
              </w:rPr>
              <w:t xml:space="preserve"> criteria</w:t>
            </w:r>
            <w:r>
              <w:rPr>
                <w:rFonts w:ascii="Arial" w:eastAsia="Times New Roman" w:hAnsi="Arial" w:cs="Arial"/>
              </w:rPr>
              <w:t>.</w:t>
            </w:r>
          </w:p>
          <w:p w14:paraId="7FA58AA8" w14:textId="77777777" w:rsidR="00E829A1" w:rsidRDefault="00E829A1" w:rsidP="00515C0F">
            <w:pPr>
              <w:rPr>
                <w:rFonts w:ascii="Arial" w:eastAsia="Times New Roman" w:hAnsi="Arial" w:cs="Arial"/>
              </w:rPr>
            </w:pPr>
          </w:p>
          <w:p w14:paraId="0CC54BA4" w14:textId="4E56C89D" w:rsidR="00E829A1" w:rsidRDefault="00276113" w:rsidP="00515C0F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Estimated</w:t>
            </w:r>
            <w:r w:rsidR="00E829A1" w:rsidRPr="009576B9">
              <w:rPr>
                <w:rFonts w:ascii="Arial" w:eastAsia="Times New Roman" w:hAnsi="Arial" w:cs="Arial"/>
              </w:rPr>
              <w:t xml:space="preserve"> </w:t>
            </w:r>
            <w:r w:rsidR="00E829A1">
              <w:rPr>
                <w:rFonts w:ascii="Arial" w:eastAsia="Times New Roman" w:hAnsi="Arial" w:cs="Arial"/>
              </w:rPr>
              <w:t xml:space="preserve">overall </w:t>
            </w:r>
            <w:r w:rsidR="00E829A1" w:rsidRPr="009576B9">
              <w:rPr>
                <w:rFonts w:ascii="Arial" w:eastAsia="Times New Roman" w:hAnsi="Arial" w:cs="Arial"/>
              </w:rPr>
              <w:t>budget for the planned project</w:t>
            </w:r>
            <w:r w:rsidR="00E829A1">
              <w:rPr>
                <w:rFonts w:ascii="Arial" w:eastAsia="Times New Roman" w:hAnsi="Arial" w:cs="Arial"/>
              </w:rPr>
              <w:t xml:space="preserve"> (including EAA contribution) US$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07F388C1" w14:textId="77777777" w:rsidR="00E829A1" w:rsidRDefault="00E829A1" w:rsidP="00515C0F">
            <w:pPr>
              <w:rPr>
                <w:rFonts w:ascii="Arial" w:eastAsia="Times New Roman" w:hAnsi="Arial" w:cs="Arial"/>
              </w:rPr>
            </w:pPr>
          </w:p>
          <w:p w14:paraId="24D2141B" w14:textId="5B6EF188" w:rsidR="00E829A1" w:rsidRDefault="00276113" w:rsidP="00515C0F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Estimated p</w:t>
            </w:r>
            <w:r w:rsidR="00E829A1">
              <w:rPr>
                <w:rFonts w:ascii="Arial" w:eastAsia="Times New Roman" w:hAnsi="Arial" w:cs="Arial"/>
              </w:rPr>
              <w:t xml:space="preserve">roportion of the budget </w:t>
            </w:r>
            <w:r>
              <w:rPr>
                <w:rFonts w:ascii="Arial" w:eastAsia="Times New Roman" w:hAnsi="Arial" w:cs="Arial"/>
              </w:rPr>
              <w:t xml:space="preserve">that </w:t>
            </w:r>
            <w:r w:rsidR="00E829A1">
              <w:rPr>
                <w:rFonts w:ascii="Arial" w:eastAsia="Times New Roman" w:hAnsi="Arial" w:cs="Arial"/>
              </w:rPr>
              <w:t xml:space="preserve">your organization </w:t>
            </w:r>
            <w:r>
              <w:rPr>
                <w:rFonts w:ascii="Arial" w:eastAsia="Times New Roman" w:hAnsi="Arial" w:cs="Arial"/>
              </w:rPr>
              <w:t xml:space="preserve">can </w:t>
            </w:r>
            <w:proofErr w:type="spellStart"/>
            <w:r w:rsidR="00E829A1">
              <w:rPr>
                <w:rFonts w:ascii="Arial" w:eastAsia="Times New Roman" w:hAnsi="Arial" w:cs="Arial"/>
              </w:rPr>
              <w:t>mobilise</w:t>
            </w:r>
            <w:proofErr w:type="spellEnd"/>
            <w:r w:rsidR="00E829A1">
              <w:rPr>
                <w:rFonts w:ascii="Arial" w:eastAsia="Times New Roman" w:hAnsi="Arial" w:cs="Arial"/>
              </w:rPr>
              <w:t xml:space="preserve"> towards the planned project US$ </w:t>
            </w:r>
            <w:r w:rsidR="00DC1240">
              <w:rPr>
                <w:rFonts w:ascii="Arial" w:eastAsia="Times New Roman" w:hAnsi="Arial" w:cs="Arial"/>
              </w:rPr>
              <w:br/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2A5A07EE" w14:textId="77777777" w:rsidR="00E829A1" w:rsidRDefault="00E829A1" w:rsidP="00515C0F">
            <w:pPr>
              <w:rPr>
                <w:rFonts w:ascii="Arial" w:eastAsia="Times New Roman" w:hAnsi="Arial" w:cs="Arial"/>
              </w:rPr>
            </w:pPr>
          </w:p>
        </w:tc>
      </w:tr>
      <w:tr w:rsidR="00E829A1" w:rsidRPr="00B9294E" w14:paraId="6A26C098" w14:textId="77777777" w:rsidTr="00C7540C">
        <w:trPr>
          <w:trHeight w:val="170"/>
        </w:trPr>
        <w:tc>
          <w:tcPr>
            <w:tcW w:w="10804" w:type="dxa"/>
            <w:gridSpan w:val="2"/>
          </w:tcPr>
          <w:p w14:paraId="2072AB6A" w14:textId="77777777" w:rsidR="00E829A1" w:rsidRPr="00B9294E" w:rsidRDefault="00E829A1" w:rsidP="00515C0F">
            <w:pPr>
              <w:rPr>
                <w:rFonts w:ascii="Arial" w:eastAsia="Times New Roman" w:hAnsi="Arial" w:cs="Arial"/>
              </w:rPr>
            </w:pPr>
            <w:r w:rsidRPr="00B9294E">
              <w:rPr>
                <w:rFonts w:ascii="Arial" w:eastAsia="Times New Roman" w:hAnsi="Arial" w:cs="Arial"/>
                <w:b/>
              </w:rPr>
              <w:t>Focal Point(s) Contact Information</w:t>
            </w:r>
            <w:r>
              <w:rPr>
                <w:rFonts w:ascii="Arial" w:eastAsia="Times New Roman" w:hAnsi="Arial" w:cs="Arial"/>
                <w:b/>
              </w:rPr>
              <w:t xml:space="preserve"> </w:t>
            </w:r>
            <w:r w:rsidRPr="005A6C34">
              <w:rPr>
                <w:rFonts w:ascii="Arial" w:eastAsia="Times New Roman" w:hAnsi="Arial" w:cs="Arial"/>
                <w:i/>
              </w:rPr>
              <w:t>(2 persons max.)</w:t>
            </w:r>
          </w:p>
        </w:tc>
      </w:tr>
      <w:tr w:rsidR="00E829A1" w:rsidRPr="005A6C34" w14:paraId="1CC96452" w14:textId="77777777" w:rsidTr="00C7540C">
        <w:trPr>
          <w:trHeight w:val="1515"/>
        </w:trPr>
        <w:tc>
          <w:tcPr>
            <w:tcW w:w="10804" w:type="dxa"/>
            <w:gridSpan w:val="2"/>
          </w:tcPr>
          <w:p w14:paraId="13355E60" w14:textId="77777777" w:rsidR="008829CF" w:rsidRPr="005A6C34" w:rsidRDefault="00E829A1" w:rsidP="008829CF">
            <w:pPr>
              <w:spacing w:line="36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Full Name     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>
              <w:rPr>
                <w:rFonts w:ascii="Arial" w:eastAsia="Times New Roman" w:hAnsi="Arial" w:cs="Arial"/>
              </w:rPr>
              <w:t xml:space="preserve">Full Name     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</w:t>
            </w:r>
          </w:p>
          <w:p w14:paraId="3FD99963" w14:textId="77777777" w:rsidR="008829CF" w:rsidRPr="005A6C34" w:rsidRDefault="00E829A1" w:rsidP="008829CF">
            <w:pPr>
              <w:spacing w:line="360" w:lineRule="auto"/>
              <w:rPr>
                <w:rFonts w:ascii="Arial" w:eastAsia="Times New Roman" w:hAnsi="Arial" w:cs="Arial"/>
              </w:rPr>
            </w:pPr>
            <w:r w:rsidRPr="005A6C34">
              <w:rPr>
                <w:rFonts w:ascii="Arial" w:eastAsia="Times New Roman" w:hAnsi="Arial" w:cs="Arial"/>
              </w:rPr>
              <w:t xml:space="preserve">Position/Title </w:t>
            </w:r>
            <w:r>
              <w:rPr>
                <w:rFonts w:ascii="Arial" w:eastAsia="Times New Roman" w:hAnsi="Arial" w:cs="Arial"/>
              </w:rPr>
              <w:t xml:space="preserve">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 w:rsidRPr="005A6C34">
              <w:rPr>
                <w:rFonts w:ascii="Arial" w:eastAsia="Times New Roman" w:hAnsi="Arial" w:cs="Arial"/>
              </w:rPr>
              <w:t xml:space="preserve">Position/Title </w:t>
            </w:r>
            <w:r w:rsidR="008829CF">
              <w:rPr>
                <w:rFonts w:ascii="Arial" w:eastAsia="Times New Roman" w:hAnsi="Arial" w:cs="Arial"/>
              </w:rPr>
              <w:t xml:space="preserve">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47055FC5" w14:textId="77777777" w:rsidR="008829CF" w:rsidRPr="005A6C34" w:rsidRDefault="00E829A1" w:rsidP="008829CF">
            <w:pPr>
              <w:spacing w:line="360" w:lineRule="auto"/>
              <w:rPr>
                <w:rFonts w:ascii="Arial" w:eastAsia="Times New Roman" w:hAnsi="Arial" w:cs="Arial"/>
              </w:rPr>
            </w:pPr>
            <w:r w:rsidRPr="005A6C34">
              <w:rPr>
                <w:rFonts w:ascii="Arial" w:eastAsia="Times New Roman" w:hAnsi="Arial" w:cs="Arial"/>
              </w:rPr>
              <w:t>Email Address</w:t>
            </w:r>
            <w:r>
              <w:rPr>
                <w:rFonts w:ascii="Arial" w:eastAsia="Times New Roman" w:hAnsi="Arial" w:cs="Arial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 w:rsidRPr="005A6C34">
              <w:rPr>
                <w:rFonts w:ascii="Arial" w:eastAsia="Times New Roman" w:hAnsi="Arial" w:cs="Arial"/>
              </w:rPr>
              <w:t>Email Address</w:t>
            </w:r>
            <w:r w:rsidR="008829CF">
              <w:rPr>
                <w:rFonts w:ascii="Arial" w:eastAsia="Times New Roman" w:hAnsi="Arial" w:cs="Arial"/>
              </w:rPr>
              <w:t xml:space="preserve">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1DA1DAB4" w14:textId="73698773" w:rsidR="00E829A1" w:rsidRPr="005A6C34" w:rsidRDefault="00E829A1" w:rsidP="00515C0F">
            <w:pPr>
              <w:spacing w:line="360" w:lineRule="auto"/>
              <w:rPr>
                <w:rFonts w:ascii="Arial" w:eastAsia="Times New Roman" w:hAnsi="Arial" w:cs="Arial"/>
              </w:rPr>
            </w:pPr>
            <w:r w:rsidRPr="005A6C34">
              <w:rPr>
                <w:rFonts w:ascii="Arial" w:eastAsia="Times New Roman" w:hAnsi="Arial" w:cs="Arial"/>
              </w:rPr>
              <w:t>Phone Number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 w:rsidRPr="005A6C34">
              <w:rPr>
                <w:rFonts w:ascii="Arial" w:eastAsia="Times New Roman" w:hAnsi="Arial" w:cs="Arial"/>
              </w:rPr>
              <w:t>Phone Number</w:t>
            </w:r>
            <w:r w:rsidR="008829CF">
              <w:rPr>
                <w:rFonts w:ascii="Arial" w:eastAsia="Times New Roman" w:hAnsi="Arial" w:cs="Arial"/>
              </w:rPr>
              <w:t xml:space="preserve">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</w:tc>
      </w:tr>
      <w:tr w:rsidR="00E829A1" w:rsidRPr="005A6C34" w14:paraId="1ED45C9B" w14:textId="77777777" w:rsidTr="00C7540C">
        <w:trPr>
          <w:trHeight w:val="1758"/>
        </w:trPr>
        <w:tc>
          <w:tcPr>
            <w:tcW w:w="10804" w:type="dxa"/>
            <w:gridSpan w:val="2"/>
          </w:tcPr>
          <w:p w14:paraId="751A5E4D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  <w:r w:rsidRPr="00B9294E">
              <w:rPr>
                <w:rFonts w:ascii="Arial" w:eastAsia="Times New Roman" w:hAnsi="Arial" w:cs="Arial"/>
                <w:b/>
              </w:rPr>
              <w:t>Comment:</w:t>
            </w:r>
          </w:p>
          <w:p w14:paraId="0FA098E0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1F15883E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18187536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7D55656A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50209AAE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0DDAD2C4" w14:textId="77777777" w:rsidR="00E829A1" w:rsidRPr="005A6C34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</w:tc>
      </w:tr>
    </w:tbl>
    <w:p w14:paraId="1B49F7E3" w14:textId="7EB3C9D0" w:rsidR="00E81406" w:rsidRDefault="00E81406" w:rsidP="005A6C34"/>
    <w:p w14:paraId="525234CF" w14:textId="36C0D9F8" w:rsidR="0054228D" w:rsidRDefault="0054228D" w:rsidP="005A6C34"/>
    <w:p w14:paraId="1F76C0BC" w14:textId="0089B97B" w:rsidR="0054228D" w:rsidRDefault="0054228D" w:rsidP="0054228D">
      <w:pPr>
        <w:spacing w:after="0" w:line="240" w:lineRule="auto"/>
        <w:rPr>
          <w:b/>
          <w:color w:val="C00000"/>
          <w:sz w:val="24"/>
          <w:szCs w:val="18"/>
        </w:rPr>
      </w:pPr>
      <w:bookmarkStart w:id="0" w:name="_Hlk204008292"/>
      <w:r w:rsidRPr="0054228D">
        <w:rPr>
          <w:b/>
          <w:color w:val="C00000"/>
          <w:sz w:val="24"/>
          <w:szCs w:val="18"/>
        </w:rPr>
        <w:t xml:space="preserve">EAA </w:t>
      </w:r>
      <w:proofErr w:type="spellStart"/>
      <w:r w:rsidRPr="0054228D">
        <w:rPr>
          <w:b/>
          <w:color w:val="C00000"/>
          <w:sz w:val="24"/>
          <w:szCs w:val="18"/>
        </w:rPr>
        <w:t>Programme</w:t>
      </w:r>
      <w:proofErr w:type="spellEnd"/>
      <w:r w:rsidRPr="0054228D">
        <w:rPr>
          <w:b/>
          <w:color w:val="C00000"/>
          <w:sz w:val="24"/>
          <w:szCs w:val="18"/>
        </w:rPr>
        <w:t xml:space="preserve"> Cr</w:t>
      </w:r>
      <w:r w:rsidR="00276113">
        <w:rPr>
          <w:b/>
          <w:color w:val="C00000"/>
          <w:sz w:val="24"/>
          <w:szCs w:val="18"/>
        </w:rPr>
        <w:t>i</w:t>
      </w:r>
      <w:r w:rsidRPr="0054228D">
        <w:rPr>
          <w:b/>
          <w:color w:val="C00000"/>
          <w:sz w:val="24"/>
          <w:szCs w:val="18"/>
        </w:rPr>
        <w:t>teria and Contacts</w:t>
      </w:r>
    </w:p>
    <w:bookmarkEnd w:id="0"/>
    <w:p w14:paraId="47F04C6C" w14:textId="4137FC65" w:rsidR="0054228D" w:rsidRPr="0054228D" w:rsidRDefault="0054228D" w:rsidP="0054228D">
      <w:pPr>
        <w:spacing w:after="0" w:line="240" w:lineRule="auto"/>
        <w:rPr>
          <w:bCs/>
          <w:sz w:val="24"/>
          <w:szCs w:val="18"/>
        </w:rPr>
      </w:pPr>
      <w:r w:rsidRPr="0054228D">
        <w:rPr>
          <w:bCs/>
          <w:sz w:val="24"/>
          <w:szCs w:val="18"/>
        </w:rPr>
        <w:t>Please complete and send this form to</w:t>
      </w:r>
      <w:r w:rsidR="00276113">
        <w:rPr>
          <w:bCs/>
          <w:sz w:val="24"/>
          <w:szCs w:val="18"/>
        </w:rPr>
        <w:t xml:space="preserve"> the relevant</w:t>
      </w:r>
      <w:r w:rsidRPr="0054228D">
        <w:rPr>
          <w:bCs/>
          <w:sz w:val="24"/>
          <w:szCs w:val="18"/>
        </w:rPr>
        <w:t xml:space="preserve"> </w:t>
      </w:r>
      <w:proofErr w:type="spellStart"/>
      <w:r w:rsidRPr="0054228D">
        <w:rPr>
          <w:bCs/>
          <w:sz w:val="24"/>
          <w:szCs w:val="18"/>
        </w:rPr>
        <w:t>programme</w:t>
      </w:r>
      <w:proofErr w:type="spellEnd"/>
      <w:r w:rsidRPr="0054228D">
        <w:rPr>
          <w:bCs/>
          <w:sz w:val="24"/>
          <w:szCs w:val="18"/>
        </w:rPr>
        <w:t>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2"/>
        <w:gridCol w:w="2816"/>
      </w:tblGrid>
      <w:tr w:rsidR="0054228D" w:rsidRPr="0054228D" w14:paraId="7A03C96C" w14:textId="77777777" w:rsidTr="004B13E4">
        <w:tc>
          <w:tcPr>
            <w:tcW w:w="5242" w:type="dxa"/>
            <w:shd w:val="clear" w:color="auto" w:fill="FFA40D" w:themeFill="accent2"/>
          </w:tcPr>
          <w:p w14:paraId="4A300B62" w14:textId="11395A86" w:rsidR="0054228D" w:rsidRPr="0054228D" w:rsidRDefault="0054228D" w:rsidP="005A6C34">
            <w:pPr>
              <w:rPr>
                <w:rFonts w:cstheme="minorHAnsi"/>
              </w:rPr>
            </w:pPr>
            <w:proofErr w:type="spellStart"/>
            <w:r w:rsidRPr="0054228D">
              <w:rPr>
                <w:rFonts w:cstheme="minorHAnsi"/>
              </w:rPr>
              <w:t>Programme</w:t>
            </w:r>
            <w:proofErr w:type="spellEnd"/>
            <w:r w:rsidRPr="0054228D">
              <w:rPr>
                <w:rFonts w:cstheme="minorHAnsi"/>
              </w:rPr>
              <w:t>/Criteria Link</w:t>
            </w:r>
          </w:p>
        </w:tc>
        <w:tc>
          <w:tcPr>
            <w:tcW w:w="2545" w:type="dxa"/>
            <w:shd w:val="clear" w:color="auto" w:fill="FFA40D" w:themeFill="accent2"/>
          </w:tcPr>
          <w:p w14:paraId="30319A93" w14:textId="57C0D482" w:rsidR="0054228D" w:rsidRPr="0054228D" w:rsidRDefault="0054228D" w:rsidP="005A6C34">
            <w:pPr>
              <w:rPr>
                <w:rFonts w:cstheme="minorHAnsi"/>
              </w:rPr>
            </w:pPr>
            <w:r w:rsidRPr="0054228D">
              <w:rPr>
                <w:rFonts w:cstheme="minorHAnsi"/>
              </w:rPr>
              <w:t>Email</w:t>
            </w:r>
          </w:p>
        </w:tc>
      </w:tr>
      <w:tr w:rsidR="0054228D" w:rsidRPr="0054228D" w14:paraId="282CCABD" w14:textId="77777777" w:rsidTr="004B13E4">
        <w:tc>
          <w:tcPr>
            <w:tcW w:w="5242" w:type="dxa"/>
          </w:tcPr>
          <w:p w14:paraId="5903FEF3" w14:textId="1BA4BA07" w:rsidR="0054228D" w:rsidRPr="0054228D" w:rsidRDefault="000C54F8" w:rsidP="005A6C34">
            <w:pPr>
              <w:rPr>
                <w:rFonts w:cstheme="minorHAnsi"/>
              </w:rPr>
            </w:pPr>
            <w:hyperlink r:id="rId14" w:history="1">
              <w:r w:rsidR="002D79DB" w:rsidRPr="002D79DB">
                <w:rPr>
                  <w:rStyle w:val="Hyperlink"/>
                </w:rPr>
                <w:t xml:space="preserve">Al </w:t>
              </w:r>
              <w:proofErr w:type="spellStart"/>
              <w:r w:rsidR="002D79DB" w:rsidRPr="002D79DB">
                <w:rPr>
                  <w:rStyle w:val="Hyperlink"/>
                </w:rPr>
                <w:t>Fakhoora</w:t>
              </w:r>
              <w:proofErr w:type="spellEnd"/>
            </w:hyperlink>
          </w:p>
        </w:tc>
        <w:tc>
          <w:tcPr>
            <w:tcW w:w="2545" w:type="dxa"/>
          </w:tcPr>
          <w:p w14:paraId="0958A133" w14:textId="12461A3E" w:rsidR="0054228D" w:rsidRPr="0054228D" w:rsidRDefault="000C54F8" w:rsidP="005A6C34">
            <w:pPr>
              <w:rPr>
                <w:rStyle w:val="Hyperlink"/>
              </w:rPr>
            </w:pPr>
            <w:hyperlink r:id="rId15" w:history="1">
              <w:r w:rsidR="0054228D" w:rsidRPr="0054228D">
                <w:rPr>
                  <w:rStyle w:val="Hyperlink"/>
                  <w:rFonts w:cstheme="minorHAnsi"/>
                </w:rPr>
                <w:t>Partners.ALF@eaa.org.qa</w:t>
              </w:r>
            </w:hyperlink>
            <w:r w:rsidR="0054228D" w:rsidRPr="0054228D">
              <w:rPr>
                <w:rStyle w:val="Hyperlink"/>
                <w:rFonts w:cstheme="minorHAnsi"/>
              </w:rPr>
              <w:t> </w:t>
            </w:r>
          </w:p>
        </w:tc>
      </w:tr>
      <w:tr w:rsidR="0054228D" w:rsidRPr="0054228D" w14:paraId="232E59F7" w14:textId="77777777" w:rsidTr="004B13E4">
        <w:tc>
          <w:tcPr>
            <w:tcW w:w="5242" w:type="dxa"/>
          </w:tcPr>
          <w:p w14:paraId="6759DCA3" w14:textId="51DF4A2D" w:rsidR="0054228D" w:rsidRPr="0054228D" w:rsidRDefault="000C54F8" w:rsidP="005A6C34">
            <w:pPr>
              <w:rPr>
                <w:rFonts w:cstheme="minorHAnsi"/>
              </w:rPr>
            </w:pPr>
            <w:hyperlink r:id="rId16" w:history="1">
              <w:r w:rsidR="0054228D" w:rsidRPr="0054228D">
                <w:rPr>
                  <w:rStyle w:val="Hyperlink"/>
                  <w:rFonts w:cstheme="minorHAnsi"/>
                </w:rPr>
                <w:t>Educate A Child (EAC)</w:t>
              </w:r>
            </w:hyperlink>
          </w:p>
        </w:tc>
        <w:tc>
          <w:tcPr>
            <w:tcW w:w="2545" w:type="dxa"/>
          </w:tcPr>
          <w:p w14:paraId="7D7240D6" w14:textId="75A18B2B" w:rsidR="0054228D" w:rsidRPr="0054228D" w:rsidRDefault="000C54F8" w:rsidP="005A6C34">
            <w:pPr>
              <w:rPr>
                <w:rStyle w:val="Hyperlink"/>
              </w:rPr>
            </w:pPr>
            <w:hyperlink r:id="rId17" w:history="1">
              <w:r w:rsidR="0054228D" w:rsidRPr="0054228D">
                <w:rPr>
                  <w:rStyle w:val="Hyperlink"/>
                  <w:rFonts w:cstheme="minorHAnsi"/>
                </w:rPr>
                <w:t>EACPartners@eaa.org.qa</w:t>
              </w:r>
            </w:hyperlink>
            <w:r w:rsidR="0054228D" w:rsidRPr="0054228D">
              <w:rPr>
                <w:rStyle w:val="Hyperlink"/>
              </w:rPr>
              <w:t xml:space="preserve"> </w:t>
            </w:r>
          </w:p>
        </w:tc>
      </w:tr>
      <w:tr w:rsidR="0054228D" w:rsidRPr="0054228D" w14:paraId="3365E3D6" w14:textId="77777777" w:rsidTr="004B13E4">
        <w:tc>
          <w:tcPr>
            <w:tcW w:w="5242" w:type="dxa"/>
          </w:tcPr>
          <w:p w14:paraId="2B207F38" w14:textId="3C51A0F8" w:rsidR="0054228D" w:rsidRPr="0054228D" w:rsidRDefault="000C54F8" w:rsidP="005A6C34">
            <w:pPr>
              <w:rPr>
                <w:rFonts w:cstheme="minorHAnsi"/>
              </w:rPr>
            </w:pPr>
            <w:hyperlink r:id="rId18" w:history="1">
              <w:r w:rsidR="0054228D" w:rsidRPr="0054228D">
                <w:rPr>
                  <w:rStyle w:val="Hyperlink"/>
                  <w:rFonts w:cstheme="minorHAnsi"/>
                </w:rPr>
                <w:t xml:space="preserve">Reach Out </w:t>
              </w:r>
              <w:proofErr w:type="gramStart"/>
              <w:r w:rsidR="0054228D" w:rsidRPr="0054228D">
                <w:rPr>
                  <w:rStyle w:val="Hyperlink"/>
                  <w:rFonts w:cstheme="minorHAnsi"/>
                </w:rPr>
                <w:t>To</w:t>
              </w:r>
              <w:proofErr w:type="gramEnd"/>
              <w:r w:rsidR="0054228D" w:rsidRPr="0054228D">
                <w:rPr>
                  <w:rStyle w:val="Hyperlink"/>
                  <w:rFonts w:cstheme="minorHAnsi"/>
                </w:rPr>
                <w:t xml:space="preserve"> All (ROTA)</w:t>
              </w:r>
            </w:hyperlink>
          </w:p>
        </w:tc>
        <w:tc>
          <w:tcPr>
            <w:tcW w:w="2545" w:type="dxa"/>
          </w:tcPr>
          <w:p w14:paraId="18BD5B57" w14:textId="626E5A25" w:rsidR="0054228D" w:rsidRPr="0054228D" w:rsidRDefault="000C54F8" w:rsidP="005A6C34">
            <w:pPr>
              <w:rPr>
                <w:rStyle w:val="Hyperlink"/>
              </w:rPr>
            </w:pPr>
            <w:hyperlink r:id="rId19" w:history="1">
              <w:r w:rsidR="0054228D" w:rsidRPr="0054228D">
                <w:rPr>
                  <w:rStyle w:val="Hyperlink"/>
                  <w:rFonts w:cstheme="minorHAnsi"/>
                </w:rPr>
                <w:t>rotapartners@eaa.org.qa</w:t>
              </w:r>
            </w:hyperlink>
          </w:p>
        </w:tc>
      </w:tr>
      <w:tr w:rsidR="0054228D" w:rsidRPr="0054228D" w14:paraId="45D70ED0" w14:textId="77777777" w:rsidTr="004B13E4">
        <w:tc>
          <w:tcPr>
            <w:tcW w:w="5242" w:type="dxa"/>
          </w:tcPr>
          <w:p w14:paraId="124969B5" w14:textId="37479A81" w:rsidR="0054228D" w:rsidRPr="0054228D" w:rsidRDefault="000C54F8" w:rsidP="005A6C34">
            <w:pPr>
              <w:rPr>
                <w:rFonts w:cstheme="minorHAnsi"/>
              </w:rPr>
            </w:pPr>
            <w:hyperlink r:id="rId20" w:history="1">
              <w:r w:rsidR="0054228D" w:rsidRPr="0054228D">
                <w:rPr>
                  <w:rStyle w:val="Hyperlink"/>
                  <w:rFonts w:cstheme="minorHAnsi"/>
                </w:rPr>
                <w:t>Protect Education in Insecurity and Conflict (PEIC)</w:t>
              </w:r>
            </w:hyperlink>
          </w:p>
        </w:tc>
        <w:tc>
          <w:tcPr>
            <w:tcW w:w="2545" w:type="dxa"/>
          </w:tcPr>
          <w:p w14:paraId="2568F04A" w14:textId="056FAD54" w:rsidR="0054228D" w:rsidRPr="0054228D" w:rsidRDefault="000C54F8" w:rsidP="005A6C34">
            <w:pPr>
              <w:rPr>
                <w:rStyle w:val="Hyperlink"/>
              </w:rPr>
            </w:pPr>
            <w:hyperlink r:id="rId21" w:history="1">
              <w:r w:rsidR="0054228D" w:rsidRPr="0054228D">
                <w:rPr>
                  <w:rStyle w:val="Hyperlink"/>
                  <w:rFonts w:cstheme="minorHAnsi"/>
                </w:rPr>
                <w:t>peic-contact@eaa.org.qa</w:t>
              </w:r>
            </w:hyperlink>
          </w:p>
        </w:tc>
      </w:tr>
      <w:tr w:rsidR="0054228D" w:rsidRPr="0054228D" w14:paraId="4E97638B" w14:textId="77777777" w:rsidTr="004B13E4">
        <w:tc>
          <w:tcPr>
            <w:tcW w:w="5242" w:type="dxa"/>
          </w:tcPr>
          <w:p w14:paraId="122FF743" w14:textId="06CD93C8" w:rsidR="0054228D" w:rsidRPr="0054228D" w:rsidRDefault="004C6816" w:rsidP="005A6C34">
            <w:pPr>
              <w:rPr>
                <w:rFonts w:cstheme="minorHAnsi"/>
              </w:rPr>
            </w:pPr>
            <w:hyperlink r:id="rId22" w:history="1">
              <w:proofErr w:type="spellStart"/>
              <w:r w:rsidR="0054228D" w:rsidRPr="0054228D">
                <w:rPr>
                  <w:rStyle w:val="Hyperlink"/>
                  <w:rFonts w:cstheme="minorHAnsi"/>
                </w:rPr>
                <w:t>Silatech</w:t>
              </w:r>
              <w:proofErr w:type="spellEnd"/>
            </w:hyperlink>
          </w:p>
        </w:tc>
        <w:tc>
          <w:tcPr>
            <w:tcW w:w="2545" w:type="dxa"/>
          </w:tcPr>
          <w:p w14:paraId="552D86C0" w14:textId="34D28E8C" w:rsidR="0054228D" w:rsidRPr="0054228D" w:rsidRDefault="000C54F8" w:rsidP="005A6C34">
            <w:pPr>
              <w:rPr>
                <w:rStyle w:val="Hyperlink"/>
              </w:rPr>
            </w:pPr>
            <w:hyperlink r:id="rId23" w:history="1">
              <w:r w:rsidR="00A8387F" w:rsidRPr="00A8387F">
                <w:rPr>
                  <w:rStyle w:val="Hyperlink"/>
                </w:rPr>
                <w:t>silatechprogram@eaa.org.qa</w:t>
              </w:r>
            </w:hyperlink>
          </w:p>
        </w:tc>
      </w:tr>
      <w:tr w:rsidR="0054228D" w:rsidRPr="0054228D" w14:paraId="6688E717" w14:textId="77777777" w:rsidTr="004B13E4">
        <w:tc>
          <w:tcPr>
            <w:tcW w:w="5242" w:type="dxa"/>
          </w:tcPr>
          <w:p w14:paraId="4C292565" w14:textId="7A7540DE" w:rsidR="0054228D" w:rsidRPr="0054228D" w:rsidRDefault="000C54F8" w:rsidP="005A6C34">
            <w:pPr>
              <w:rPr>
                <w:rFonts w:cstheme="minorHAnsi"/>
              </w:rPr>
            </w:pPr>
            <w:hyperlink r:id="rId24" w:history="1">
              <w:r w:rsidR="0054228D" w:rsidRPr="0054228D">
                <w:rPr>
                  <w:rStyle w:val="Hyperlink"/>
                  <w:rFonts w:cstheme="minorHAnsi"/>
                </w:rPr>
                <w:t>Innovation Development (ID)</w:t>
              </w:r>
            </w:hyperlink>
          </w:p>
        </w:tc>
        <w:tc>
          <w:tcPr>
            <w:tcW w:w="2545" w:type="dxa"/>
          </w:tcPr>
          <w:p w14:paraId="618C82F5" w14:textId="6DD28BC4" w:rsidR="0054228D" w:rsidRPr="0054228D" w:rsidRDefault="000C54F8" w:rsidP="005A6C34">
            <w:pPr>
              <w:rPr>
                <w:rStyle w:val="Hyperlink"/>
              </w:rPr>
            </w:pPr>
            <w:hyperlink r:id="rId25" w:history="1">
              <w:r w:rsidR="0054228D" w:rsidRPr="0054228D">
                <w:rPr>
                  <w:rStyle w:val="Hyperlink"/>
                  <w:rFonts w:cstheme="minorHAnsi"/>
                </w:rPr>
                <w:t>innovations@eaa.org.qa</w:t>
              </w:r>
            </w:hyperlink>
          </w:p>
        </w:tc>
      </w:tr>
    </w:tbl>
    <w:p w14:paraId="6728EE4B" w14:textId="284AA48A" w:rsidR="0054228D" w:rsidRDefault="0054228D" w:rsidP="005A6C34"/>
    <w:sectPr w:rsidR="0054228D" w:rsidSect="009F7D12">
      <w:footerReference w:type="default" r:id="rId26"/>
      <w:pgSz w:w="11906" w:h="16838" w:code="9"/>
      <w:pgMar w:top="450" w:right="1440" w:bottom="27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169F5" w14:textId="77777777" w:rsidR="000C54F8" w:rsidRDefault="000C54F8" w:rsidP="009F7D12">
      <w:pPr>
        <w:spacing w:after="0" w:line="240" w:lineRule="auto"/>
      </w:pPr>
      <w:r>
        <w:separator/>
      </w:r>
    </w:p>
  </w:endnote>
  <w:endnote w:type="continuationSeparator" w:id="0">
    <w:p w14:paraId="6AE0CC19" w14:textId="77777777" w:rsidR="000C54F8" w:rsidRDefault="000C54F8" w:rsidP="009F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386255694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066AF82" w14:textId="7E4F95E0" w:rsidR="009F7D12" w:rsidRPr="009F7D12" w:rsidRDefault="009F7D12">
            <w:pPr>
              <w:pStyle w:val="Footer"/>
              <w:jc w:val="center"/>
              <w:rPr>
                <w:sz w:val="20"/>
                <w:szCs w:val="20"/>
              </w:rPr>
            </w:pPr>
            <w:r w:rsidRPr="009F7D12">
              <w:rPr>
                <w:sz w:val="20"/>
                <w:szCs w:val="20"/>
              </w:rPr>
              <w:t xml:space="preserve">Page </w:t>
            </w:r>
            <w:r w:rsidRPr="009F7D12">
              <w:rPr>
                <w:b/>
                <w:bCs/>
                <w:sz w:val="20"/>
                <w:szCs w:val="20"/>
              </w:rPr>
              <w:fldChar w:fldCharType="begin"/>
            </w:r>
            <w:r w:rsidRPr="009F7D12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9F7D12">
              <w:rPr>
                <w:b/>
                <w:bCs/>
                <w:sz w:val="20"/>
                <w:szCs w:val="20"/>
              </w:rPr>
              <w:fldChar w:fldCharType="separate"/>
            </w:r>
            <w:r w:rsidR="00C7540C">
              <w:rPr>
                <w:b/>
                <w:bCs/>
                <w:noProof/>
                <w:sz w:val="20"/>
                <w:szCs w:val="20"/>
              </w:rPr>
              <w:t>1</w:t>
            </w:r>
            <w:r w:rsidRPr="009F7D12">
              <w:rPr>
                <w:b/>
                <w:bCs/>
                <w:sz w:val="20"/>
                <w:szCs w:val="20"/>
              </w:rPr>
              <w:fldChar w:fldCharType="end"/>
            </w:r>
            <w:r w:rsidRPr="009F7D12">
              <w:rPr>
                <w:sz w:val="20"/>
                <w:szCs w:val="20"/>
              </w:rPr>
              <w:t xml:space="preserve"> of </w:t>
            </w:r>
            <w:r w:rsidRPr="009F7D12">
              <w:rPr>
                <w:b/>
                <w:bCs/>
                <w:sz w:val="20"/>
                <w:szCs w:val="20"/>
              </w:rPr>
              <w:fldChar w:fldCharType="begin"/>
            </w:r>
            <w:r w:rsidRPr="009F7D12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9F7D12">
              <w:rPr>
                <w:b/>
                <w:bCs/>
                <w:sz w:val="20"/>
                <w:szCs w:val="20"/>
              </w:rPr>
              <w:fldChar w:fldCharType="separate"/>
            </w:r>
            <w:r w:rsidR="00C7540C">
              <w:rPr>
                <w:b/>
                <w:bCs/>
                <w:noProof/>
                <w:sz w:val="20"/>
                <w:szCs w:val="20"/>
              </w:rPr>
              <w:t>2</w:t>
            </w:r>
            <w:r w:rsidRPr="009F7D12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C72A2A5" w14:textId="77777777" w:rsidR="009F7D12" w:rsidRDefault="009F7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4C3CE" w14:textId="77777777" w:rsidR="000C54F8" w:rsidRDefault="000C54F8" w:rsidP="009F7D12">
      <w:pPr>
        <w:spacing w:after="0" w:line="240" w:lineRule="auto"/>
      </w:pPr>
      <w:r>
        <w:separator/>
      </w:r>
    </w:p>
  </w:footnote>
  <w:footnote w:type="continuationSeparator" w:id="0">
    <w:p w14:paraId="2A29239C" w14:textId="77777777" w:rsidR="000C54F8" w:rsidRDefault="000C54F8" w:rsidP="009F7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523D"/>
    <w:multiLevelType w:val="hybridMultilevel"/>
    <w:tmpl w:val="FC363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61F09"/>
    <w:multiLevelType w:val="hybridMultilevel"/>
    <w:tmpl w:val="03D42D16"/>
    <w:lvl w:ilvl="0" w:tplc="239C71E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018E"/>
    <w:multiLevelType w:val="hybridMultilevel"/>
    <w:tmpl w:val="9CC6C08C"/>
    <w:lvl w:ilvl="0" w:tplc="161EF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C6B82"/>
    <w:multiLevelType w:val="hybridMultilevel"/>
    <w:tmpl w:val="B0A659D2"/>
    <w:lvl w:ilvl="0" w:tplc="161EF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E5493"/>
    <w:multiLevelType w:val="multilevel"/>
    <w:tmpl w:val="8216E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5353B9"/>
    <w:multiLevelType w:val="hybridMultilevel"/>
    <w:tmpl w:val="4CE42C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976B7F"/>
    <w:multiLevelType w:val="hybridMultilevel"/>
    <w:tmpl w:val="0D3C2F54"/>
    <w:lvl w:ilvl="0" w:tplc="3AAC472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F0847"/>
    <w:multiLevelType w:val="hybridMultilevel"/>
    <w:tmpl w:val="78F85D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F42F3"/>
    <w:multiLevelType w:val="hybridMultilevel"/>
    <w:tmpl w:val="35F0BC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321ABD"/>
    <w:multiLevelType w:val="hybridMultilevel"/>
    <w:tmpl w:val="E8E4EEC2"/>
    <w:lvl w:ilvl="0" w:tplc="161EF45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24534C"/>
    <w:multiLevelType w:val="hybridMultilevel"/>
    <w:tmpl w:val="87962B48"/>
    <w:lvl w:ilvl="0" w:tplc="161EF45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C8C492B"/>
    <w:multiLevelType w:val="hybridMultilevel"/>
    <w:tmpl w:val="53E4DF98"/>
    <w:lvl w:ilvl="0" w:tplc="161EF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0"/>
  </w:num>
  <w:num w:numId="5">
    <w:abstractNumId w:val="11"/>
  </w:num>
  <w:num w:numId="6">
    <w:abstractNumId w:val="9"/>
  </w:num>
  <w:num w:numId="7">
    <w:abstractNumId w:val="4"/>
  </w:num>
  <w:num w:numId="8">
    <w:abstractNumId w:val="7"/>
  </w:num>
  <w:num w:numId="9">
    <w:abstractNumId w:val="8"/>
  </w:num>
  <w:num w:numId="10">
    <w:abstractNumId w:val="5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jI2MDY2NLY0tTBR0lEKTi0uzszPAykwqgUAKPoPpywAAAA="/>
  </w:docVars>
  <w:rsids>
    <w:rsidRoot w:val="00E81406"/>
    <w:rsid w:val="000148F5"/>
    <w:rsid w:val="00020116"/>
    <w:rsid w:val="00060B73"/>
    <w:rsid w:val="0007553B"/>
    <w:rsid w:val="000C54F8"/>
    <w:rsid w:val="000E4DFB"/>
    <w:rsid w:val="000E7B50"/>
    <w:rsid w:val="000F12FD"/>
    <w:rsid w:val="000F5303"/>
    <w:rsid w:val="0010732A"/>
    <w:rsid w:val="00117FEC"/>
    <w:rsid w:val="001245D7"/>
    <w:rsid w:val="00127EC0"/>
    <w:rsid w:val="00136021"/>
    <w:rsid w:val="00137365"/>
    <w:rsid w:val="00160AD0"/>
    <w:rsid w:val="00170AFD"/>
    <w:rsid w:val="00171083"/>
    <w:rsid w:val="00180001"/>
    <w:rsid w:val="00182CF2"/>
    <w:rsid w:val="001A0B8E"/>
    <w:rsid w:val="001D490C"/>
    <w:rsid w:val="001F5097"/>
    <w:rsid w:val="0023467E"/>
    <w:rsid w:val="002647E7"/>
    <w:rsid w:val="0026480E"/>
    <w:rsid w:val="00276113"/>
    <w:rsid w:val="002764B8"/>
    <w:rsid w:val="002B37F7"/>
    <w:rsid w:val="002D79DB"/>
    <w:rsid w:val="00313729"/>
    <w:rsid w:val="003217DA"/>
    <w:rsid w:val="00336CB8"/>
    <w:rsid w:val="00376527"/>
    <w:rsid w:val="00376BCB"/>
    <w:rsid w:val="00443346"/>
    <w:rsid w:val="00464309"/>
    <w:rsid w:val="00481BA7"/>
    <w:rsid w:val="004B13E4"/>
    <w:rsid w:val="004C6816"/>
    <w:rsid w:val="004E1D5A"/>
    <w:rsid w:val="00526137"/>
    <w:rsid w:val="00530A28"/>
    <w:rsid w:val="00540FCE"/>
    <w:rsid w:val="0054228D"/>
    <w:rsid w:val="0056349F"/>
    <w:rsid w:val="00566573"/>
    <w:rsid w:val="00572816"/>
    <w:rsid w:val="005A6C34"/>
    <w:rsid w:val="005C6405"/>
    <w:rsid w:val="005E2159"/>
    <w:rsid w:val="005E38C4"/>
    <w:rsid w:val="005F0AA2"/>
    <w:rsid w:val="005F6BC6"/>
    <w:rsid w:val="005F79FD"/>
    <w:rsid w:val="005F7FEA"/>
    <w:rsid w:val="0060137E"/>
    <w:rsid w:val="0062140E"/>
    <w:rsid w:val="006309FB"/>
    <w:rsid w:val="0066693F"/>
    <w:rsid w:val="006819CA"/>
    <w:rsid w:val="006A0F9F"/>
    <w:rsid w:val="006A1EE8"/>
    <w:rsid w:val="006D1137"/>
    <w:rsid w:val="007370B6"/>
    <w:rsid w:val="00792A5D"/>
    <w:rsid w:val="00810263"/>
    <w:rsid w:val="00846815"/>
    <w:rsid w:val="00872075"/>
    <w:rsid w:val="008829CF"/>
    <w:rsid w:val="00883B0A"/>
    <w:rsid w:val="00885C48"/>
    <w:rsid w:val="00891846"/>
    <w:rsid w:val="008A7681"/>
    <w:rsid w:val="008B5D55"/>
    <w:rsid w:val="009037FD"/>
    <w:rsid w:val="009576B9"/>
    <w:rsid w:val="00965961"/>
    <w:rsid w:val="009B3BCD"/>
    <w:rsid w:val="009F41B9"/>
    <w:rsid w:val="009F7D12"/>
    <w:rsid w:val="00A21095"/>
    <w:rsid w:val="00A8387F"/>
    <w:rsid w:val="00AE1E9D"/>
    <w:rsid w:val="00B00D32"/>
    <w:rsid w:val="00B22FCC"/>
    <w:rsid w:val="00B23633"/>
    <w:rsid w:val="00B31DE9"/>
    <w:rsid w:val="00B810ED"/>
    <w:rsid w:val="00B9294E"/>
    <w:rsid w:val="00B94C18"/>
    <w:rsid w:val="00BB41B1"/>
    <w:rsid w:val="00C02BFD"/>
    <w:rsid w:val="00C2017C"/>
    <w:rsid w:val="00C53ED3"/>
    <w:rsid w:val="00C7540C"/>
    <w:rsid w:val="00C941B2"/>
    <w:rsid w:val="00CB0BC7"/>
    <w:rsid w:val="00CB5A4C"/>
    <w:rsid w:val="00CB7645"/>
    <w:rsid w:val="00CD4A56"/>
    <w:rsid w:val="00CF0787"/>
    <w:rsid w:val="00D15076"/>
    <w:rsid w:val="00D260CB"/>
    <w:rsid w:val="00D67ECB"/>
    <w:rsid w:val="00D85A42"/>
    <w:rsid w:val="00D933C1"/>
    <w:rsid w:val="00D94F1B"/>
    <w:rsid w:val="00DA41CB"/>
    <w:rsid w:val="00DB468F"/>
    <w:rsid w:val="00DC1240"/>
    <w:rsid w:val="00DD70E3"/>
    <w:rsid w:val="00E13238"/>
    <w:rsid w:val="00E5295D"/>
    <w:rsid w:val="00E80692"/>
    <w:rsid w:val="00E81406"/>
    <w:rsid w:val="00E829A1"/>
    <w:rsid w:val="00E91F34"/>
    <w:rsid w:val="00E95A55"/>
    <w:rsid w:val="00EA2853"/>
    <w:rsid w:val="00EB5FFF"/>
    <w:rsid w:val="00EE5398"/>
    <w:rsid w:val="00F11487"/>
    <w:rsid w:val="00F24B2A"/>
    <w:rsid w:val="00F31CC1"/>
    <w:rsid w:val="00F451D4"/>
    <w:rsid w:val="00F60F8E"/>
    <w:rsid w:val="00FA060B"/>
    <w:rsid w:val="00FA7F14"/>
    <w:rsid w:val="00FE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B6629"/>
  <w15:chartTrackingRefBased/>
  <w15:docId w15:val="{91255F99-994D-438E-98AD-DE331866E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A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1E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0A2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D12"/>
  </w:style>
  <w:style w:type="paragraph" w:styleId="Footer">
    <w:name w:val="footer"/>
    <w:basedOn w:val="Normal"/>
    <w:link w:val="FooterChar"/>
    <w:uiPriority w:val="99"/>
    <w:unhideWhenUsed/>
    <w:rsid w:val="009F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D1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A5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D11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1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1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1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1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13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E38C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A7F1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D79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9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onaboveall.org/our-programmes/al-fakhoora/become-partner" TargetMode="External"/><Relationship Id="rId13" Type="http://schemas.openxmlformats.org/officeDocument/2006/relationships/hyperlink" Target="https://www.educationaboveall.org/our-programmes/innovation-development/become-partner" TargetMode="External"/><Relationship Id="rId18" Type="http://schemas.openxmlformats.org/officeDocument/2006/relationships/hyperlink" Target="file:///\\eaa\eaafs\SharedFolders\EAA\Public\ROTA\Engagement%20Department\EOI%20&amp;%20Proposal%20Templates\ROTA_EOI%20Selection%20Criteria.docx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mailto:peic-contact@eaa.org.q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educationaboveall.org/our-programmes/silatech/become-partner" TargetMode="External"/><Relationship Id="rId17" Type="http://schemas.openxmlformats.org/officeDocument/2006/relationships/hyperlink" Target="mailto:EACPartners@eaa.org.qa" TargetMode="External"/><Relationship Id="rId25" Type="http://schemas.openxmlformats.org/officeDocument/2006/relationships/hyperlink" Target="mailto:innovations@eaa.org.q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ducationaboveall.org/our-programmes/educate-child/become-partner" TargetMode="External"/><Relationship Id="rId20" Type="http://schemas.openxmlformats.org/officeDocument/2006/relationships/hyperlink" Target="https://www.educationaboveall.org/our-programmes/protect-education-insecurity-and-conflict/become-partn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ucationaboveall.org/our-programmes/protect-education-insecurity-and-conflict/become-partner" TargetMode="External"/><Relationship Id="rId24" Type="http://schemas.openxmlformats.org/officeDocument/2006/relationships/hyperlink" Target="https://eaaorg-my.sharepoint.com/:w:/g/personal/innovations_eaa_org_qa/ERvZvHl5vE1NnSoXAM7S0CoB_smeFuUsx82NHeml4ckeWg?e=PL4e6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artners.ALF@eaa.org.qa" TargetMode="External"/><Relationship Id="rId23" Type="http://schemas.openxmlformats.org/officeDocument/2006/relationships/hyperlink" Target="mailto:silatechprogram@eaa.org.qa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educationaboveall.org/our-programmes/reach-out-to-all/become-partner" TargetMode="External"/><Relationship Id="rId19" Type="http://schemas.openxmlformats.org/officeDocument/2006/relationships/hyperlink" Target="mailto:rotapartners@eaa.org.q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ducationaboveall.org/our-programmes/educate-child/become-partner" TargetMode="External"/><Relationship Id="rId14" Type="http://schemas.openxmlformats.org/officeDocument/2006/relationships/hyperlink" Target="https://eaaorg-my.sharepoint.com/:w:/g/personal/mjackson_eaa_org_qa/EQQUUReBG-FDmZ7yawoJznUBKOmqfhl5ESFunekO81LxSw?e=W8qkjG" TargetMode="External"/><Relationship Id="rId22" Type="http://schemas.openxmlformats.org/officeDocument/2006/relationships/hyperlink" Target="file:///C:\Users\nsabio\AppData\Local\Microsoft\Windows\INetCache\Content.Outlook\7Y60ZT61\SILATECH%20OVERVIEW%20AND%20MAIN%20PROGRAMMATIC%20CRITERIA.doc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AA">
      <a:dk1>
        <a:sysClr val="windowText" lastClr="000000"/>
      </a:dk1>
      <a:lt1>
        <a:sysClr val="window" lastClr="FFFFFF"/>
      </a:lt1>
      <a:dk2>
        <a:srgbClr val="D32737"/>
      </a:dk2>
      <a:lt2>
        <a:srgbClr val="D6D3D2"/>
      </a:lt2>
      <a:accent1>
        <a:srgbClr val="6D504B"/>
      </a:accent1>
      <a:accent2>
        <a:srgbClr val="FFA40D"/>
      </a:accent2>
      <a:accent3>
        <a:srgbClr val="D6D3D2"/>
      </a:accent3>
      <a:accent4>
        <a:srgbClr val="E87928"/>
      </a:accent4>
      <a:accent5>
        <a:srgbClr val="FF6A42"/>
      </a:accent5>
      <a:accent6>
        <a:srgbClr val="6D6468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7A9FA-B187-4517-B9F4-E35707EE8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31</Words>
  <Characters>645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Hervey</dc:creator>
  <cp:keywords/>
  <dc:description/>
  <cp:lastModifiedBy>Derek Langford</cp:lastModifiedBy>
  <cp:revision>2</cp:revision>
  <dcterms:created xsi:type="dcterms:W3CDTF">2025-09-16T12:35:00Z</dcterms:created>
  <dcterms:modified xsi:type="dcterms:W3CDTF">2025-09-16T12:35:00Z</dcterms:modified>
</cp:coreProperties>
</file>